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04770C" w14:textId="77777777" w:rsidR="00011084" w:rsidRPr="002C1698" w:rsidRDefault="00F0232F" w:rsidP="00CD07EA">
      <w:pPr>
        <w:spacing w:after="120"/>
        <w:rPr>
          <w:rFonts w:ascii="Times New Roman" w:hAnsi="Times New Roman" w:cs="Times New Roman"/>
          <w:b/>
          <w:sz w:val="24"/>
        </w:rPr>
      </w:pPr>
      <w:proofErr w:type="spellStart"/>
      <w:r w:rsidRPr="002C1698">
        <w:rPr>
          <w:rFonts w:ascii="Times New Roman" w:hAnsi="Times New Roman" w:cs="Times New Roman"/>
          <w:b/>
          <w:sz w:val="24"/>
        </w:rPr>
        <w:t>eTable</w:t>
      </w:r>
      <w:proofErr w:type="spellEnd"/>
      <w:r w:rsidRPr="002C1698">
        <w:rPr>
          <w:rFonts w:ascii="Times New Roman" w:hAnsi="Times New Roman" w:cs="Times New Roman"/>
          <w:b/>
          <w:sz w:val="24"/>
        </w:rPr>
        <w:t xml:space="preserve"> 1</w:t>
      </w:r>
      <w:r w:rsidR="00011084" w:rsidRPr="002C1698">
        <w:rPr>
          <w:rFonts w:ascii="Times New Roman" w:hAnsi="Times New Roman" w:cs="Times New Roman"/>
          <w:b/>
          <w:sz w:val="24"/>
        </w:rPr>
        <w:t xml:space="preserve">. </w:t>
      </w:r>
      <w:r w:rsidR="00011084" w:rsidRPr="001268D1">
        <w:rPr>
          <w:rFonts w:ascii="Times New Roman" w:hAnsi="Times New Roman" w:cs="Times New Roman"/>
          <w:sz w:val="24"/>
        </w:rPr>
        <w:t xml:space="preserve">Means of attack in security incidents involving aid workers in healthcare settings by country, </w:t>
      </w:r>
      <w:r w:rsidR="00011084" w:rsidRPr="001268D1">
        <w:rPr>
          <w:rFonts w:ascii="Times New Roman" w:hAnsi="Times New Roman" w:cs="Times New Roman"/>
          <w:kern w:val="0"/>
          <w:sz w:val="24"/>
        </w:rPr>
        <w:t>worldwide</w:t>
      </w:r>
      <w:r w:rsidR="00011084" w:rsidRPr="001268D1">
        <w:rPr>
          <w:rFonts w:ascii="Times New Roman" w:hAnsi="Times New Roman" w:cs="Times New Roman"/>
          <w:sz w:val="24"/>
        </w:rPr>
        <w:t>, 1997-2016.</w:t>
      </w:r>
      <w:r w:rsidR="00011084" w:rsidRPr="002C1698">
        <w:rPr>
          <w:rFonts w:ascii="Times New Roman" w:hAnsi="Times New Roman" w:cs="Times New Roman"/>
          <w:b/>
          <w:sz w:val="24"/>
        </w:rPr>
        <w:fldChar w:fldCharType="begin"/>
      </w:r>
      <w:r w:rsidR="00011084" w:rsidRPr="002C1698">
        <w:rPr>
          <w:rFonts w:ascii="Times New Roman" w:hAnsi="Times New Roman" w:cs="Times New Roman"/>
          <w:b/>
          <w:sz w:val="24"/>
        </w:rPr>
        <w:instrText xml:space="preserve"> LINK Excel.Sheet.12 C:\\Users\\</w:instrText>
      </w:r>
      <w:r w:rsidR="00011084" w:rsidRPr="002C1698">
        <w:rPr>
          <w:rFonts w:ascii="Times New Roman" w:hAnsi="Times New Roman" w:cs="Times New Roman"/>
          <w:b/>
          <w:sz w:val="24"/>
        </w:rPr>
        <w:instrText>ななみ</w:instrText>
      </w:r>
      <w:r w:rsidR="00011084" w:rsidRPr="002C1698">
        <w:rPr>
          <w:rFonts w:ascii="Times New Roman" w:hAnsi="Times New Roman" w:cs="Times New Roman"/>
          <w:b/>
          <w:sz w:val="24"/>
        </w:rPr>
        <w:instrText>\\Desktop\\</w:instrText>
      </w:r>
      <w:r w:rsidR="00011084" w:rsidRPr="002C1698">
        <w:rPr>
          <w:rFonts w:ascii="Times New Roman" w:hAnsi="Times New Roman" w:cs="Times New Roman"/>
          <w:b/>
          <w:sz w:val="24"/>
        </w:rPr>
        <w:instrText>卒業研究</w:instrText>
      </w:r>
      <w:r w:rsidR="00011084" w:rsidRPr="002C1698">
        <w:rPr>
          <w:rFonts w:ascii="Times New Roman" w:hAnsi="Times New Roman" w:cs="Times New Roman"/>
          <w:b/>
          <w:sz w:val="24"/>
        </w:rPr>
        <w:instrText>\\Desktop\\</w:instrText>
      </w:r>
      <w:r w:rsidR="00011084" w:rsidRPr="002C1698">
        <w:rPr>
          <w:rFonts w:ascii="Times New Roman" w:hAnsi="Times New Roman" w:cs="Times New Roman"/>
          <w:b/>
          <w:sz w:val="24"/>
        </w:rPr>
        <w:instrText>卒業研究</w:instrText>
      </w:r>
      <w:r w:rsidR="00011084" w:rsidRPr="002C1698">
        <w:rPr>
          <w:rFonts w:ascii="Times New Roman" w:hAnsi="Times New Roman" w:cs="Times New Roman"/>
          <w:b/>
          <w:sz w:val="24"/>
        </w:rPr>
        <w:instrText xml:space="preserve">\\Database\\171011security_incidents2017-03-09.XLSX Table4!R3C4:R39C8 \a \f 5 \h  \* MERGEFORMAT </w:instrText>
      </w:r>
      <w:r w:rsidR="00011084" w:rsidRPr="002C1698">
        <w:rPr>
          <w:rFonts w:ascii="Times New Roman" w:hAnsi="Times New Roman" w:cs="Times New Roman"/>
          <w:b/>
          <w:sz w:val="24"/>
        </w:rPr>
        <w:fldChar w:fldCharType="separate"/>
      </w:r>
    </w:p>
    <w:tbl>
      <w:tblPr>
        <w:tblStyle w:val="TableGrid"/>
        <w:tblW w:w="4930" w:type="pct"/>
        <w:tblLook w:val="04A0" w:firstRow="1" w:lastRow="0" w:firstColumn="1" w:lastColumn="0" w:noHBand="0" w:noVBand="1"/>
      </w:tblPr>
      <w:tblGrid>
        <w:gridCol w:w="5024"/>
        <w:gridCol w:w="672"/>
        <w:gridCol w:w="1195"/>
        <w:gridCol w:w="672"/>
        <w:gridCol w:w="1370"/>
      </w:tblGrid>
      <w:tr w:rsidR="00011084" w:rsidRPr="002C1698" w14:paraId="67C3691D" w14:textId="77777777" w:rsidTr="00A27447">
        <w:trPr>
          <w:trHeight w:val="256"/>
        </w:trPr>
        <w:tc>
          <w:tcPr>
            <w:tcW w:w="2812" w:type="pct"/>
            <w:noWrap/>
            <w:hideMark/>
          </w:tcPr>
          <w:p w14:paraId="2D57C540" w14:textId="77777777" w:rsidR="00011084" w:rsidRPr="002C1698" w:rsidRDefault="00011084" w:rsidP="00CD07EA">
            <w:pPr>
              <w:tabs>
                <w:tab w:val="left" w:pos="3933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b/>
                <w:sz w:val="20"/>
                <w:szCs w:val="20"/>
              </w:rPr>
              <w:t>Means of attack</w:t>
            </w:r>
          </w:p>
        </w:tc>
        <w:tc>
          <w:tcPr>
            <w:tcW w:w="376" w:type="pct"/>
            <w:noWrap/>
            <w:hideMark/>
          </w:tcPr>
          <w:p w14:paraId="1B370371" w14:textId="77777777" w:rsidR="00011084" w:rsidRPr="002C1698" w:rsidRDefault="00011084" w:rsidP="00CD07EA">
            <w:pPr>
              <w:tabs>
                <w:tab w:val="left" w:pos="3933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b/>
                <w:sz w:val="20"/>
                <w:szCs w:val="20"/>
              </w:rPr>
              <w:t>N</w:t>
            </w:r>
          </w:p>
        </w:tc>
        <w:tc>
          <w:tcPr>
            <w:tcW w:w="669" w:type="pct"/>
            <w:noWrap/>
            <w:hideMark/>
          </w:tcPr>
          <w:p w14:paraId="288BBBB4" w14:textId="77777777" w:rsidR="00011084" w:rsidRPr="002C1698" w:rsidRDefault="00011084" w:rsidP="00CD07EA">
            <w:pPr>
              <w:tabs>
                <w:tab w:val="left" w:pos="3933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b/>
                <w:sz w:val="20"/>
                <w:szCs w:val="20"/>
              </w:rPr>
              <w:t>%</w:t>
            </w:r>
          </w:p>
        </w:tc>
        <w:tc>
          <w:tcPr>
            <w:tcW w:w="376" w:type="pct"/>
            <w:noWrap/>
            <w:hideMark/>
          </w:tcPr>
          <w:p w14:paraId="13AC9DF8" w14:textId="77777777" w:rsidR="00011084" w:rsidRPr="002C1698" w:rsidRDefault="00011084" w:rsidP="00CD07EA">
            <w:pPr>
              <w:tabs>
                <w:tab w:val="left" w:pos="3933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b/>
                <w:sz w:val="20"/>
                <w:szCs w:val="20"/>
              </w:rPr>
              <w:t>N</w:t>
            </w:r>
          </w:p>
        </w:tc>
        <w:tc>
          <w:tcPr>
            <w:tcW w:w="767" w:type="pct"/>
            <w:noWrap/>
            <w:hideMark/>
          </w:tcPr>
          <w:p w14:paraId="6034E1B3" w14:textId="77777777" w:rsidR="00011084" w:rsidRPr="002C1698" w:rsidRDefault="00011084" w:rsidP="00CD07EA">
            <w:pPr>
              <w:tabs>
                <w:tab w:val="left" w:pos="3933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b/>
                <w:sz w:val="20"/>
                <w:szCs w:val="20"/>
              </w:rPr>
              <w:t>%</w:t>
            </w:r>
          </w:p>
        </w:tc>
      </w:tr>
      <w:tr w:rsidR="00011084" w:rsidRPr="002C1698" w14:paraId="2D733D62" w14:textId="77777777" w:rsidTr="00A27447">
        <w:trPr>
          <w:trHeight w:val="256"/>
        </w:trPr>
        <w:tc>
          <w:tcPr>
            <w:tcW w:w="2812" w:type="pct"/>
            <w:noWrap/>
          </w:tcPr>
          <w:p w14:paraId="4EA47C9D" w14:textId="77777777" w:rsidR="00011084" w:rsidRPr="002C1698" w:rsidRDefault="00011084" w:rsidP="00CD07EA">
            <w:pPr>
              <w:tabs>
                <w:tab w:val="left" w:pos="3933"/>
              </w:tabs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Gun attack</w:t>
            </w:r>
          </w:p>
        </w:tc>
        <w:tc>
          <w:tcPr>
            <w:tcW w:w="376" w:type="pct"/>
            <w:noWrap/>
          </w:tcPr>
          <w:p w14:paraId="174D6F46" w14:textId="77777777" w:rsidR="00011084" w:rsidRPr="002C1698" w:rsidRDefault="00011084" w:rsidP="00CD07EA">
            <w:pPr>
              <w:tabs>
                <w:tab w:val="left" w:pos="3933"/>
              </w:tabs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669" w:type="pct"/>
            <w:noWrap/>
          </w:tcPr>
          <w:p w14:paraId="10B29AE9" w14:textId="77777777" w:rsidR="00011084" w:rsidRPr="002C1698" w:rsidRDefault="00011084" w:rsidP="00CD07EA">
            <w:pPr>
              <w:tabs>
                <w:tab w:val="left" w:pos="3933"/>
              </w:tabs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76" w:type="pct"/>
            <w:noWrap/>
          </w:tcPr>
          <w:p w14:paraId="2EEDA540" w14:textId="77777777" w:rsidR="00011084" w:rsidRPr="002C1698" w:rsidRDefault="00011084" w:rsidP="00CD07EA">
            <w:pPr>
              <w:tabs>
                <w:tab w:val="left" w:pos="3933"/>
              </w:tabs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3</w:t>
            </w:r>
          </w:p>
        </w:tc>
        <w:tc>
          <w:tcPr>
            <w:tcW w:w="767" w:type="pct"/>
            <w:noWrap/>
          </w:tcPr>
          <w:p w14:paraId="6DE96276" w14:textId="77777777" w:rsidR="00011084" w:rsidRPr="002C1698" w:rsidRDefault="00011084" w:rsidP="00CD07EA">
            <w:pPr>
              <w:tabs>
                <w:tab w:val="left" w:pos="3933"/>
              </w:tabs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31.1%</w:t>
            </w:r>
          </w:p>
        </w:tc>
      </w:tr>
      <w:tr w:rsidR="00011084" w:rsidRPr="002C1698" w14:paraId="5D8EF5E3" w14:textId="77777777" w:rsidTr="00A27447">
        <w:trPr>
          <w:trHeight w:val="256"/>
        </w:trPr>
        <w:tc>
          <w:tcPr>
            <w:tcW w:w="2812" w:type="pct"/>
            <w:noWrap/>
          </w:tcPr>
          <w:p w14:paraId="39069D76" w14:textId="77777777" w:rsidR="00011084" w:rsidRPr="002C1698" w:rsidRDefault="00011084" w:rsidP="00CD07EA">
            <w:pPr>
              <w:tabs>
                <w:tab w:val="left" w:pos="3933"/>
              </w:tabs>
              <w:ind w:firstLineChars="50" w:firstLine="100"/>
              <w:rPr>
                <w:rFonts w:ascii="Times New Roman" w:hAnsi="Times New Roman" w:cs="Times New Roman"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sz w:val="20"/>
                <w:szCs w:val="20"/>
              </w:rPr>
              <w:t>Afghanistan</w:t>
            </w:r>
          </w:p>
        </w:tc>
        <w:tc>
          <w:tcPr>
            <w:tcW w:w="376" w:type="pct"/>
            <w:noWrap/>
          </w:tcPr>
          <w:p w14:paraId="4DD38EEF" w14:textId="77777777" w:rsidR="00011084" w:rsidRPr="002C1698" w:rsidRDefault="00011084" w:rsidP="00CD07EA">
            <w:pPr>
              <w:tabs>
                <w:tab w:val="left" w:pos="3933"/>
              </w:tabs>
              <w:ind w:firstLine="8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669" w:type="pct"/>
            <w:noWrap/>
          </w:tcPr>
          <w:p w14:paraId="481F4336" w14:textId="77777777" w:rsidR="00011084" w:rsidRPr="002C1698" w:rsidRDefault="00011084" w:rsidP="00CD07EA">
            <w:pPr>
              <w:tabs>
                <w:tab w:val="left" w:pos="3933"/>
              </w:tabs>
              <w:ind w:firstLine="8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sz w:val="20"/>
                <w:szCs w:val="20"/>
              </w:rPr>
              <w:t>20.0%</w:t>
            </w:r>
          </w:p>
        </w:tc>
        <w:tc>
          <w:tcPr>
            <w:tcW w:w="376" w:type="pct"/>
            <w:noWrap/>
          </w:tcPr>
          <w:p w14:paraId="72624708" w14:textId="77777777" w:rsidR="00011084" w:rsidRPr="002C1698" w:rsidRDefault="00011084" w:rsidP="00CD07EA">
            <w:pPr>
              <w:tabs>
                <w:tab w:val="left" w:pos="3933"/>
              </w:tabs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767" w:type="pct"/>
            <w:noWrap/>
          </w:tcPr>
          <w:p w14:paraId="3F4BE4A2" w14:textId="77777777" w:rsidR="00011084" w:rsidRPr="002C1698" w:rsidRDefault="00011084" w:rsidP="00CD07EA">
            <w:pPr>
              <w:tabs>
                <w:tab w:val="left" w:pos="3933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011084" w:rsidRPr="002C1698" w14:paraId="52D9C027" w14:textId="77777777" w:rsidTr="00A27447">
        <w:trPr>
          <w:trHeight w:val="256"/>
        </w:trPr>
        <w:tc>
          <w:tcPr>
            <w:tcW w:w="2812" w:type="pct"/>
            <w:noWrap/>
          </w:tcPr>
          <w:p w14:paraId="507BF9E7" w14:textId="77777777" w:rsidR="00011084" w:rsidRPr="002C1698" w:rsidRDefault="00011084" w:rsidP="00CD07EA">
            <w:pPr>
              <w:tabs>
                <w:tab w:val="left" w:pos="3933"/>
              </w:tabs>
              <w:ind w:firstLineChars="50" w:firstLine="100"/>
              <w:rPr>
                <w:rFonts w:ascii="Times New Roman" w:hAnsi="Times New Roman" w:cs="Times New Roman"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sz w:val="20"/>
                <w:szCs w:val="20"/>
              </w:rPr>
              <w:t>Pakistan</w:t>
            </w:r>
          </w:p>
        </w:tc>
        <w:tc>
          <w:tcPr>
            <w:tcW w:w="376" w:type="pct"/>
            <w:noWrap/>
          </w:tcPr>
          <w:p w14:paraId="3F2EF719" w14:textId="77777777" w:rsidR="00011084" w:rsidRPr="002C1698" w:rsidRDefault="00011084" w:rsidP="00CD07EA">
            <w:pPr>
              <w:tabs>
                <w:tab w:val="left" w:pos="3933"/>
              </w:tabs>
              <w:ind w:firstLine="8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669" w:type="pct"/>
            <w:noWrap/>
          </w:tcPr>
          <w:p w14:paraId="07CA4E4E" w14:textId="77777777" w:rsidR="00011084" w:rsidRPr="002C1698" w:rsidRDefault="00011084" w:rsidP="00CD07EA">
            <w:pPr>
              <w:tabs>
                <w:tab w:val="left" w:pos="3933"/>
              </w:tabs>
              <w:ind w:firstLine="8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sz w:val="20"/>
                <w:szCs w:val="20"/>
              </w:rPr>
              <w:t>20.0%</w:t>
            </w:r>
          </w:p>
        </w:tc>
        <w:tc>
          <w:tcPr>
            <w:tcW w:w="376" w:type="pct"/>
            <w:noWrap/>
          </w:tcPr>
          <w:p w14:paraId="772AC01A" w14:textId="77777777" w:rsidR="00011084" w:rsidRPr="002C1698" w:rsidRDefault="00011084" w:rsidP="00CD07EA">
            <w:pPr>
              <w:tabs>
                <w:tab w:val="left" w:pos="3933"/>
              </w:tabs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767" w:type="pct"/>
            <w:noWrap/>
          </w:tcPr>
          <w:p w14:paraId="3E18A75F" w14:textId="77777777" w:rsidR="00011084" w:rsidRPr="002C1698" w:rsidRDefault="00011084" w:rsidP="00CD07EA">
            <w:pPr>
              <w:tabs>
                <w:tab w:val="left" w:pos="3933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011084" w:rsidRPr="002C1698" w14:paraId="2AA8E770" w14:textId="77777777" w:rsidTr="00A27447">
        <w:trPr>
          <w:trHeight w:val="256"/>
        </w:trPr>
        <w:tc>
          <w:tcPr>
            <w:tcW w:w="2812" w:type="pct"/>
            <w:noWrap/>
          </w:tcPr>
          <w:p w14:paraId="06AD6D71" w14:textId="77777777" w:rsidR="00011084" w:rsidRPr="002C1698" w:rsidRDefault="00011084" w:rsidP="00CD07EA">
            <w:pPr>
              <w:tabs>
                <w:tab w:val="left" w:pos="3933"/>
              </w:tabs>
              <w:ind w:firstLineChars="50" w:firstLine="100"/>
              <w:rPr>
                <w:rFonts w:ascii="Times New Roman" w:hAnsi="Times New Roman" w:cs="Times New Roman"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sz w:val="20"/>
                <w:szCs w:val="20"/>
              </w:rPr>
              <w:t>Somalia</w:t>
            </w:r>
          </w:p>
        </w:tc>
        <w:tc>
          <w:tcPr>
            <w:tcW w:w="376" w:type="pct"/>
            <w:noWrap/>
          </w:tcPr>
          <w:p w14:paraId="464C304A" w14:textId="77777777" w:rsidR="00011084" w:rsidRPr="002C1698" w:rsidRDefault="00011084" w:rsidP="00CD07EA">
            <w:pPr>
              <w:tabs>
                <w:tab w:val="left" w:pos="3933"/>
              </w:tabs>
              <w:ind w:firstLine="8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669" w:type="pct"/>
            <w:noWrap/>
          </w:tcPr>
          <w:p w14:paraId="73E54F1C" w14:textId="77777777" w:rsidR="00011084" w:rsidRPr="002C1698" w:rsidRDefault="00011084" w:rsidP="00CD07EA">
            <w:pPr>
              <w:tabs>
                <w:tab w:val="left" w:pos="3933"/>
              </w:tabs>
              <w:ind w:firstLine="8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sz w:val="20"/>
                <w:szCs w:val="20"/>
              </w:rPr>
              <w:t>16.0%</w:t>
            </w:r>
          </w:p>
        </w:tc>
        <w:tc>
          <w:tcPr>
            <w:tcW w:w="376" w:type="pct"/>
            <w:noWrap/>
          </w:tcPr>
          <w:p w14:paraId="3F18E945" w14:textId="77777777" w:rsidR="00011084" w:rsidRPr="002C1698" w:rsidRDefault="00011084" w:rsidP="00CD07EA">
            <w:pPr>
              <w:tabs>
                <w:tab w:val="left" w:pos="3933"/>
              </w:tabs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767" w:type="pct"/>
            <w:noWrap/>
          </w:tcPr>
          <w:p w14:paraId="39B9DEE6" w14:textId="77777777" w:rsidR="00011084" w:rsidRPr="002C1698" w:rsidRDefault="00011084" w:rsidP="00CD07EA">
            <w:pPr>
              <w:tabs>
                <w:tab w:val="left" w:pos="3933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011084" w:rsidRPr="002C1698" w14:paraId="3A8A6036" w14:textId="77777777" w:rsidTr="00A27447">
        <w:trPr>
          <w:trHeight w:val="256"/>
        </w:trPr>
        <w:tc>
          <w:tcPr>
            <w:tcW w:w="2812" w:type="pct"/>
            <w:noWrap/>
          </w:tcPr>
          <w:p w14:paraId="2CC36AE9" w14:textId="77777777" w:rsidR="00011084" w:rsidRPr="002C1698" w:rsidRDefault="00011084" w:rsidP="00CD07EA">
            <w:pPr>
              <w:tabs>
                <w:tab w:val="left" w:pos="3933"/>
              </w:tabs>
              <w:ind w:firstLineChars="50" w:firstLine="100"/>
              <w:rPr>
                <w:rFonts w:ascii="Times New Roman" w:hAnsi="Times New Roman" w:cs="Times New Roman"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sz w:val="20"/>
                <w:szCs w:val="20"/>
              </w:rPr>
              <w:t>Syrian Arab Republic</w:t>
            </w:r>
          </w:p>
        </w:tc>
        <w:tc>
          <w:tcPr>
            <w:tcW w:w="376" w:type="pct"/>
            <w:noWrap/>
          </w:tcPr>
          <w:p w14:paraId="5FE94176" w14:textId="77777777" w:rsidR="00011084" w:rsidRPr="002C1698" w:rsidRDefault="00011084" w:rsidP="00CD07EA">
            <w:pPr>
              <w:tabs>
                <w:tab w:val="left" w:pos="3933"/>
              </w:tabs>
              <w:ind w:firstLine="8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669" w:type="pct"/>
            <w:noWrap/>
          </w:tcPr>
          <w:p w14:paraId="12813D63" w14:textId="77777777" w:rsidR="00011084" w:rsidRPr="002C1698" w:rsidRDefault="00011084" w:rsidP="00CD07EA">
            <w:pPr>
              <w:tabs>
                <w:tab w:val="left" w:pos="3933"/>
              </w:tabs>
              <w:ind w:firstLine="8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sz w:val="20"/>
                <w:szCs w:val="20"/>
              </w:rPr>
              <w:t>8.0%</w:t>
            </w:r>
          </w:p>
        </w:tc>
        <w:tc>
          <w:tcPr>
            <w:tcW w:w="376" w:type="pct"/>
            <w:noWrap/>
          </w:tcPr>
          <w:p w14:paraId="031CB990" w14:textId="77777777" w:rsidR="00011084" w:rsidRPr="002C1698" w:rsidRDefault="00011084" w:rsidP="00CD07EA">
            <w:pPr>
              <w:tabs>
                <w:tab w:val="left" w:pos="3933"/>
              </w:tabs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767" w:type="pct"/>
            <w:noWrap/>
          </w:tcPr>
          <w:p w14:paraId="00077E71" w14:textId="77777777" w:rsidR="00011084" w:rsidRPr="002C1698" w:rsidRDefault="00011084" w:rsidP="00CD07EA">
            <w:pPr>
              <w:tabs>
                <w:tab w:val="left" w:pos="3933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011084" w:rsidRPr="002C1698" w14:paraId="135DFA3F" w14:textId="77777777" w:rsidTr="00A27447">
        <w:trPr>
          <w:trHeight w:val="256"/>
        </w:trPr>
        <w:tc>
          <w:tcPr>
            <w:tcW w:w="2812" w:type="pct"/>
            <w:noWrap/>
          </w:tcPr>
          <w:p w14:paraId="6999DA11" w14:textId="77777777" w:rsidR="00011084" w:rsidRPr="002C1698" w:rsidRDefault="00011084" w:rsidP="00CD07EA">
            <w:pPr>
              <w:tabs>
                <w:tab w:val="left" w:pos="3933"/>
              </w:tabs>
              <w:ind w:firstLineChars="50" w:firstLine="100"/>
              <w:rPr>
                <w:rFonts w:ascii="Times New Roman" w:hAnsi="Times New Roman" w:cs="Times New Roman"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sz w:val="20"/>
                <w:szCs w:val="20"/>
              </w:rPr>
              <w:t>Kenya</w:t>
            </w:r>
          </w:p>
        </w:tc>
        <w:tc>
          <w:tcPr>
            <w:tcW w:w="376" w:type="pct"/>
            <w:noWrap/>
          </w:tcPr>
          <w:p w14:paraId="4E4FA101" w14:textId="77777777" w:rsidR="00011084" w:rsidRPr="002C1698" w:rsidRDefault="00011084" w:rsidP="00CD07EA">
            <w:pPr>
              <w:tabs>
                <w:tab w:val="left" w:pos="3933"/>
              </w:tabs>
              <w:ind w:firstLine="8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669" w:type="pct"/>
            <w:noWrap/>
          </w:tcPr>
          <w:p w14:paraId="5FE0939B" w14:textId="77777777" w:rsidR="00011084" w:rsidRPr="002C1698" w:rsidRDefault="00011084" w:rsidP="00CD07EA">
            <w:pPr>
              <w:tabs>
                <w:tab w:val="left" w:pos="3933"/>
              </w:tabs>
              <w:ind w:firstLine="8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sz w:val="20"/>
                <w:szCs w:val="20"/>
              </w:rPr>
              <w:t>8.0%</w:t>
            </w:r>
          </w:p>
        </w:tc>
        <w:tc>
          <w:tcPr>
            <w:tcW w:w="376" w:type="pct"/>
            <w:noWrap/>
          </w:tcPr>
          <w:p w14:paraId="458B7EE5" w14:textId="77777777" w:rsidR="00011084" w:rsidRPr="002C1698" w:rsidRDefault="00011084" w:rsidP="00CD07EA">
            <w:pPr>
              <w:tabs>
                <w:tab w:val="left" w:pos="3933"/>
              </w:tabs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767" w:type="pct"/>
            <w:noWrap/>
          </w:tcPr>
          <w:p w14:paraId="138FEC03" w14:textId="77777777" w:rsidR="00011084" w:rsidRPr="002C1698" w:rsidRDefault="00011084" w:rsidP="00CD07EA">
            <w:pPr>
              <w:tabs>
                <w:tab w:val="left" w:pos="3933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011084" w:rsidRPr="002C1698" w14:paraId="07062938" w14:textId="77777777" w:rsidTr="00A27447">
        <w:trPr>
          <w:trHeight w:val="256"/>
        </w:trPr>
        <w:tc>
          <w:tcPr>
            <w:tcW w:w="2812" w:type="pct"/>
            <w:noWrap/>
          </w:tcPr>
          <w:p w14:paraId="1755FD7C" w14:textId="77777777" w:rsidR="00011084" w:rsidRPr="002C1698" w:rsidRDefault="00011084" w:rsidP="00CD07EA">
            <w:pPr>
              <w:tabs>
                <w:tab w:val="left" w:pos="3933"/>
              </w:tabs>
              <w:ind w:firstLineChars="50" w:firstLine="100"/>
              <w:rPr>
                <w:rFonts w:ascii="Times New Roman" w:hAnsi="Times New Roman" w:cs="Times New Roman"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sz w:val="20"/>
                <w:szCs w:val="20"/>
              </w:rPr>
              <w:t>Honduras</w:t>
            </w:r>
          </w:p>
        </w:tc>
        <w:tc>
          <w:tcPr>
            <w:tcW w:w="376" w:type="pct"/>
            <w:noWrap/>
          </w:tcPr>
          <w:p w14:paraId="58EA332B" w14:textId="77777777" w:rsidR="00011084" w:rsidRPr="002C1698" w:rsidRDefault="00011084" w:rsidP="00CD07EA">
            <w:pPr>
              <w:tabs>
                <w:tab w:val="left" w:pos="3933"/>
              </w:tabs>
              <w:ind w:firstLine="8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669" w:type="pct"/>
            <w:noWrap/>
          </w:tcPr>
          <w:p w14:paraId="2BB9F082" w14:textId="77777777" w:rsidR="00011084" w:rsidRPr="002C1698" w:rsidRDefault="00011084" w:rsidP="00CD07EA">
            <w:pPr>
              <w:tabs>
                <w:tab w:val="left" w:pos="3933"/>
              </w:tabs>
              <w:ind w:firstLine="8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sz w:val="20"/>
                <w:szCs w:val="20"/>
              </w:rPr>
              <w:t>4.0%</w:t>
            </w:r>
          </w:p>
        </w:tc>
        <w:tc>
          <w:tcPr>
            <w:tcW w:w="376" w:type="pct"/>
            <w:noWrap/>
          </w:tcPr>
          <w:p w14:paraId="174C76AF" w14:textId="77777777" w:rsidR="00011084" w:rsidRPr="002C1698" w:rsidRDefault="00011084" w:rsidP="00CD07EA">
            <w:pPr>
              <w:tabs>
                <w:tab w:val="left" w:pos="3933"/>
              </w:tabs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767" w:type="pct"/>
            <w:noWrap/>
          </w:tcPr>
          <w:p w14:paraId="6B71C7AD" w14:textId="77777777" w:rsidR="00011084" w:rsidRPr="002C1698" w:rsidRDefault="00011084" w:rsidP="00CD07EA">
            <w:pPr>
              <w:tabs>
                <w:tab w:val="left" w:pos="3933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011084" w:rsidRPr="002C1698" w14:paraId="7A13B5E9" w14:textId="77777777" w:rsidTr="00A27447">
        <w:trPr>
          <w:trHeight w:val="256"/>
        </w:trPr>
        <w:tc>
          <w:tcPr>
            <w:tcW w:w="2812" w:type="pct"/>
            <w:noWrap/>
          </w:tcPr>
          <w:p w14:paraId="1267F614" w14:textId="77777777" w:rsidR="00011084" w:rsidRPr="002C1698" w:rsidRDefault="00011084" w:rsidP="00CD07EA">
            <w:pPr>
              <w:tabs>
                <w:tab w:val="left" w:pos="3933"/>
              </w:tabs>
              <w:ind w:firstLineChars="50" w:firstLine="100"/>
              <w:rPr>
                <w:rFonts w:ascii="Times New Roman" w:hAnsi="Times New Roman" w:cs="Times New Roman"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sz w:val="20"/>
                <w:szCs w:val="20"/>
              </w:rPr>
              <w:t>Sudan</w:t>
            </w:r>
          </w:p>
        </w:tc>
        <w:tc>
          <w:tcPr>
            <w:tcW w:w="376" w:type="pct"/>
            <w:noWrap/>
          </w:tcPr>
          <w:p w14:paraId="3958219A" w14:textId="77777777" w:rsidR="00011084" w:rsidRPr="002C1698" w:rsidRDefault="00011084" w:rsidP="00CD07EA">
            <w:pPr>
              <w:tabs>
                <w:tab w:val="left" w:pos="3933"/>
              </w:tabs>
              <w:ind w:firstLine="8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669" w:type="pct"/>
            <w:noWrap/>
          </w:tcPr>
          <w:p w14:paraId="050DDD9A" w14:textId="77777777" w:rsidR="00011084" w:rsidRPr="002C1698" w:rsidRDefault="00011084" w:rsidP="00CD07EA">
            <w:pPr>
              <w:tabs>
                <w:tab w:val="left" w:pos="3933"/>
              </w:tabs>
              <w:ind w:firstLine="8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sz w:val="20"/>
                <w:szCs w:val="20"/>
              </w:rPr>
              <w:t>4.0%</w:t>
            </w:r>
          </w:p>
        </w:tc>
        <w:tc>
          <w:tcPr>
            <w:tcW w:w="376" w:type="pct"/>
            <w:noWrap/>
          </w:tcPr>
          <w:p w14:paraId="7FFB0973" w14:textId="77777777" w:rsidR="00011084" w:rsidRPr="002C1698" w:rsidRDefault="00011084" w:rsidP="00CD07EA">
            <w:pPr>
              <w:tabs>
                <w:tab w:val="left" w:pos="3933"/>
              </w:tabs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767" w:type="pct"/>
            <w:noWrap/>
          </w:tcPr>
          <w:p w14:paraId="5CA67CEF" w14:textId="77777777" w:rsidR="00011084" w:rsidRPr="002C1698" w:rsidRDefault="00011084" w:rsidP="00CD07EA">
            <w:pPr>
              <w:tabs>
                <w:tab w:val="left" w:pos="3933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011084" w:rsidRPr="002C1698" w14:paraId="2BAC7D4E" w14:textId="77777777" w:rsidTr="00A27447">
        <w:trPr>
          <w:trHeight w:val="256"/>
        </w:trPr>
        <w:tc>
          <w:tcPr>
            <w:tcW w:w="2812" w:type="pct"/>
            <w:noWrap/>
          </w:tcPr>
          <w:p w14:paraId="6136AAB9" w14:textId="77777777" w:rsidR="00011084" w:rsidRPr="002C1698" w:rsidRDefault="00011084" w:rsidP="00CD07EA">
            <w:pPr>
              <w:tabs>
                <w:tab w:val="left" w:pos="3933"/>
              </w:tabs>
              <w:ind w:firstLineChars="50" w:firstLine="100"/>
              <w:rPr>
                <w:rFonts w:ascii="Times New Roman" w:hAnsi="Times New Roman" w:cs="Times New Roman"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sz w:val="20"/>
                <w:szCs w:val="20"/>
              </w:rPr>
              <w:t>Yemen</w:t>
            </w:r>
          </w:p>
        </w:tc>
        <w:tc>
          <w:tcPr>
            <w:tcW w:w="376" w:type="pct"/>
            <w:noWrap/>
          </w:tcPr>
          <w:p w14:paraId="09405773" w14:textId="77777777" w:rsidR="00011084" w:rsidRPr="002C1698" w:rsidRDefault="00011084" w:rsidP="00CD07EA">
            <w:pPr>
              <w:tabs>
                <w:tab w:val="left" w:pos="3933"/>
              </w:tabs>
              <w:ind w:firstLine="8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669" w:type="pct"/>
            <w:noWrap/>
          </w:tcPr>
          <w:p w14:paraId="04677AE6" w14:textId="77777777" w:rsidR="00011084" w:rsidRPr="002C1698" w:rsidRDefault="00011084" w:rsidP="00CD07EA">
            <w:pPr>
              <w:tabs>
                <w:tab w:val="left" w:pos="3933"/>
              </w:tabs>
              <w:ind w:firstLine="8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sz w:val="20"/>
                <w:szCs w:val="20"/>
              </w:rPr>
              <w:t>4.0%</w:t>
            </w:r>
          </w:p>
        </w:tc>
        <w:tc>
          <w:tcPr>
            <w:tcW w:w="376" w:type="pct"/>
            <w:noWrap/>
          </w:tcPr>
          <w:p w14:paraId="10E26BCD" w14:textId="77777777" w:rsidR="00011084" w:rsidRPr="002C1698" w:rsidRDefault="00011084" w:rsidP="00CD07EA">
            <w:pPr>
              <w:tabs>
                <w:tab w:val="left" w:pos="3933"/>
              </w:tabs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767" w:type="pct"/>
            <w:noWrap/>
          </w:tcPr>
          <w:p w14:paraId="594E4B52" w14:textId="77777777" w:rsidR="00011084" w:rsidRPr="002C1698" w:rsidRDefault="00011084" w:rsidP="00CD07EA">
            <w:pPr>
              <w:tabs>
                <w:tab w:val="left" w:pos="3933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011084" w:rsidRPr="002C1698" w14:paraId="324BB0F5" w14:textId="77777777" w:rsidTr="00A27447">
        <w:trPr>
          <w:trHeight w:val="256"/>
        </w:trPr>
        <w:tc>
          <w:tcPr>
            <w:tcW w:w="2812" w:type="pct"/>
            <w:noWrap/>
          </w:tcPr>
          <w:p w14:paraId="134FDE20" w14:textId="77777777" w:rsidR="00011084" w:rsidRPr="002C1698" w:rsidRDefault="00011084" w:rsidP="00CD07EA">
            <w:pPr>
              <w:tabs>
                <w:tab w:val="left" w:pos="3933"/>
              </w:tabs>
              <w:ind w:firstLineChars="50" w:firstLine="100"/>
              <w:rPr>
                <w:rFonts w:ascii="Times New Roman" w:hAnsi="Times New Roman" w:cs="Times New Roman"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sz w:val="20"/>
                <w:szCs w:val="20"/>
              </w:rPr>
              <w:t>Nigeria</w:t>
            </w:r>
          </w:p>
        </w:tc>
        <w:tc>
          <w:tcPr>
            <w:tcW w:w="376" w:type="pct"/>
            <w:noWrap/>
          </w:tcPr>
          <w:p w14:paraId="7A091B5B" w14:textId="77777777" w:rsidR="00011084" w:rsidRPr="002C1698" w:rsidRDefault="00011084" w:rsidP="00CD07EA">
            <w:pPr>
              <w:tabs>
                <w:tab w:val="left" w:pos="3933"/>
              </w:tabs>
              <w:ind w:firstLine="8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669" w:type="pct"/>
            <w:noWrap/>
          </w:tcPr>
          <w:p w14:paraId="4A6B78EE" w14:textId="77777777" w:rsidR="00011084" w:rsidRPr="002C1698" w:rsidRDefault="00011084" w:rsidP="00CD07EA">
            <w:pPr>
              <w:tabs>
                <w:tab w:val="left" w:pos="3933"/>
              </w:tabs>
              <w:ind w:firstLine="8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sz w:val="20"/>
                <w:szCs w:val="20"/>
              </w:rPr>
              <w:t>4.0%</w:t>
            </w:r>
          </w:p>
        </w:tc>
        <w:tc>
          <w:tcPr>
            <w:tcW w:w="376" w:type="pct"/>
            <w:noWrap/>
          </w:tcPr>
          <w:p w14:paraId="180B1A81" w14:textId="77777777" w:rsidR="00011084" w:rsidRPr="002C1698" w:rsidRDefault="00011084" w:rsidP="00CD07EA">
            <w:pPr>
              <w:tabs>
                <w:tab w:val="left" w:pos="3933"/>
              </w:tabs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767" w:type="pct"/>
            <w:noWrap/>
          </w:tcPr>
          <w:p w14:paraId="7D048ABF" w14:textId="77777777" w:rsidR="00011084" w:rsidRPr="002C1698" w:rsidRDefault="00011084" w:rsidP="00CD07EA">
            <w:pPr>
              <w:tabs>
                <w:tab w:val="left" w:pos="3933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011084" w:rsidRPr="002C1698" w14:paraId="19D0B8E9" w14:textId="77777777" w:rsidTr="00A27447">
        <w:trPr>
          <w:trHeight w:val="256"/>
        </w:trPr>
        <w:tc>
          <w:tcPr>
            <w:tcW w:w="2812" w:type="pct"/>
            <w:noWrap/>
          </w:tcPr>
          <w:p w14:paraId="1CD06C51" w14:textId="77777777" w:rsidR="00011084" w:rsidRPr="002C1698" w:rsidRDefault="00011084" w:rsidP="00CD07EA">
            <w:pPr>
              <w:tabs>
                <w:tab w:val="left" w:pos="3933"/>
              </w:tabs>
              <w:ind w:firstLineChars="50" w:firstLine="100"/>
              <w:rPr>
                <w:rFonts w:ascii="Times New Roman" w:hAnsi="Times New Roman" w:cs="Times New Roman"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sz w:val="20"/>
                <w:szCs w:val="20"/>
              </w:rPr>
              <w:t>South Sudan</w:t>
            </w:r>
          </w:p>
        </w:tc>
        <w:tc>
          <w:tcPr>
            <w:tcW w:w="376" w:type="pct"/>
            <w:noWrap/>
          </w:tcPr>
          <w:p w14:paraId="02D81394" w14:textId="77777777" w:rsidR="00011084" w:rsidRPr="002C1698" w:rsidRDefault="00011084" w:rsidP="00CD07EA">
            <w:pPr>
              <w:tabs>
                <w:tab w:val="left" w:pos="3933"/>
              </w:tabs>
              <w:ind w:firstLine="8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669" w:type="pct"/>
            <w:noWrap/>
          </w:tcPr>
          <w:p w14:paraId="3673D86D" w14:textId="77777777" w:rsidR="00011084" w:rsidRPr="002C1698" w:rsidRDefault="00011084" w:rsidP="00CD07EA">
            <w:pPr>
              <w:tabs>
                <w:tab w:val="left" w:pos="3933"/>
              </w:tabs>
              <w:ind w:firstLine="8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sz w:val="20"/>
                <w:szCs w:val="20"/>
              </w:rPr>
              <w:t>4.0%</w:t>
            </w:r>
          </w:p>
        </w:tc>
        <w:tc>
          <w:tcPr>
            <w:tcW w:w="376" w:type="pct"/>
            <w:noWrap/>
          </w:tcPr>
          <w:p w14:paraId="1542A844" w14:textId="77777777" w:rsidR="00011084" w:rsidRPr="002C1698" w:rsidRDefault="00011084" w:rsidP="00CD07EA">
            <w:pPr>
              <w:tabs>
                <w:tab w:val="left" w:pos="3933"/>
              </w:tabs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767" w:type="pct"/>
            <w:noWrap/>
          </w:tcPr>
          <w:p w14:paraId="393DFAF1" w14:textId="77777777" w:rsidR="00011084" w:rsidRPr="002C1698" w:rsidRDefault="00011084" w:rsidP="00CD07EA">
            <w:pPr>
              <w:tabs>
                <w:tab w:val="left" w:pos="3933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011084" w:rsidRPr="002C1698" w14:paraId="6343213B" w14:textId="77777777" w:rsidTr="00A27447">
        <w:trPr>
          <w:trHeight w:val="256"/>
        </w:trPr>
        <w:tc>
          <w:tcPr>
            <w:tcW w:w="2812" w:type="pct"/>
            <w:noWrap/>
          </w:tcPr>
          <w:p w14:paraId="77526F73" w14:textId="77777777" w:rsidR="00011084" w:rsidRPr="002C1698" w:rsidRDefault="00011084" w:rsidP="00CD07EA">
            <w:pPr>
              <w:tabs>
                <w:tab w:val="left" w:pos="3933"/>
              </w:tabs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Kidnapping</w:t>
            </w:r>
          </w:p>
        </w:tc>
        <w:tc>
          <w:tcPr>
            <w:tcW w:w="376" w:type="pct"/>
            <w:noWrap/>
          </w:tcPr>
          <w:p w14:paraId="308A8072" w14:textId="77777777" w:rsidR="00011084" w:rsidRPr="002C1698" w:rsidRDefault="00011084" w:rsidP="00CD07EA">
            <w:pPr>
              <w:tabs>
                <w:tab w:val="left" w:pos="3933"/>
              </w:tabs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669" w:type="pct"/>
            <w:noWrap/>
          </w:tcPr>
          <w:p w14:paraId="4C6E5E05" w14:textId="77777777" w:rsidR="00011084" w:rsidRPr="002C1698" w:rsidRDefault="00011084" w:rsidP="00CD07EA">
            <w:pPr>
              <w:tabs>
                <w:tab w:val="left" w:pos="3933"/>
              </w:tabs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76" w:type="pct"/>
            <w:noWrap/>
          </w:tcPr>
          <w:p w14:paraId="4119C008" w14:textId="77777777" w:rsidR="00011084" w:rsidRPr="002C1698" w:rsidRDefault="00011084" w:rsidP="00CD07EA">
            <w:pPr>
              <w:tabs>
                <w:tab w:val="left" w:pos="3933"/>
              </w:tabs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3</w:t>
            </w:r>
          </w:p>
        </w:tc>
        <w:tc>
          <w:tcPr>
            <w:tcW w:w="767" w:type="pct"/>
            <w:noWrap/>
          </w:tcPr>
          <w:p w14:paraId="13E8C10F" w14:textId="77777777" w:rsidR="00011084" w:rsidRPr="002C1698" w:rsidRDefault="00011084" w:rsidP="00CD07EA">
            <w:pPr>
              <w:tabs>
                <w:tab w:val="left" w:pos="3933"/>
              </w:tabs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31.1%</w:t>
            </w:r>
          </w:p>
        </w:tc>
      </w:tr>
      <w:tr w:rsidR="00011084" w:rsidRPr="002C1698" w14:paraId="0C2A8A13" w14:textId="77777777" w:rsidTr="00A27447">
        <w:trPr>
          <w:trHeight w:val="256"/>
        </w:trPr>
        <w:tc>
          <w:tcPr>
            <w:tcW w:w="2812" w:type="pct"/>
            <w:noWrap/>
          </w:tcPr>
          <w:p w14:paraId="215ECAE6" w14:textId="77777777" w:rsidR="00011084" w:rsidRPr="002C1698" w:rsidRDefault="00011084" w:rsidP="00CD07EA">
            <w:pPr>
              <w:tabs>
                <w:tab w:val="left" w:pos="3933"/>
              </w:tabs>
              <w:ind w:firstLineChars="50" w:firstLine="100"/>
              <w:rPr>
                <w:rFonts w:ascii="Times New Roman" w:hAnsi="Times New Roman" w:cs="Times New Roman"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sz w:val="20"/>
                <w:szCs w:val="20"/>
              </w:rPr>
              <w:t>Afghanistan</w:t>
            </w:r>
          </w:p>
        </w:tc>
        <w:tc>
          <w:tcPr>
            <w:tcW w:w="376" w:type="pct"/>
            <w:noWrap/>
          </w:tcPr>
          <w:p w14:paraId="4C9A93B3" w14:textId="77777777" w:rsidR="00011084" w:rsidRPr="002C1698" w:rsidRDefault="00011084" w:rsidP="00CD07EA">
            <w:pPr>
              <w:tabs>
                <w:tab w:val="left" w:pos="3933"/>
              </w:tabs>
              <w:ind w:firstLine="8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669" w:type="pct"/>
            <w:noWrap/>
          </w:tcPr>
          <w:p w14:paraId="61211211" w14:textId="77777777" w:rsidR="00011084" w:rsidRPr="002C1698" w:rsidRDefault="00011084" w:rsidP="00CD07EA">
            <w:pPr>
              <w:tabs>
                <w:tab w:val="left" w:pos="3933"/>
              </w:tabs>
              <w:ind w:firstLine="8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sz w:val="20"/>
                <w:szCs w:val="20"/>
              </w:rPr>
              <w:t>72.7%</w:t>
            </w:r>
          </w:p>
        </w:tc>
        <w:tc>
          <w:tcPr>
            <w:tcW w:w="376" w:type="pct"/>
            <w:noWrap/>
          </w:tcPr>
          <w:p w14:paraId="4CBF006C" w14:textId="77777777" w:rsidR="00011084" w:rsidRPr="002C1698" w:rsidRDefault="00011084" w:rsidP="00CD07EA">
            <w:pPr>
              <w:tabs>
                <w:tab w:val="left" w:pos="3933"/>
              </w:tabs>
              <w:ind w:firstLine="8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67" w:type="pct"/>
            <w:noWrap/>
          </w:tcPr>
          <w:p w14:paraId="56801ECD" w14:textId="77777777" w:rsidR="00011084" w:rsidRPr="002C1698" w:rsidRDefault="00011084" w:rsidP="00CD07EA">
            <w:pPr>
              <w:tabs>
                <w:tab w:val="left" w:pos="3933"/>
              </w:tabs>
              <w:ind w:firstLine="8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11084" w:rsidRPr="002C1698" w14:paraId="117FACBE" w14:textId="77777777" w:rsidTr="00A27447">
        <w:trPr>
          <w:trHeight w:val="256"/>
        </w:trPr>
        <w:tc>
          <w:tcPr>
            <w:tcW w:w="2812" w:type="pct"/>
            <w:noWrap/>
          </w:tcPr>
          <w:p w14:paraId="56FFA815" w14:textId="77777777" w:rsidR="00011084" w:rsidRPr="002C1698" w:rsidRDefault="00011084" w:rsidP="00CD07EA">
            <w:pPr>
              <w:tabs>
                <w:tab w:val="left" w:pos="3933"/>
              </w:tabs>
              <w:ind w:firstLineChars="50" w:firstLine="100"/>
              <w:rPr>
                <w:rFonts w:ascii="Times New Roman" w:hAnsi="Times New Roman" w:cs="Times New Roman"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sz w:val="20"/>
                <w:szCs w:val="20"/>
              </w:rPr>
              <w:t>Pakistan</w:t>
            </w:r>
          </w:p>
        </w:tc>
        <w:tc>
          <w:tcPr>
            <w:tcW w:w="376" w:type="pct"/>
            <w:noWrap/>
          </w:tcPr>
          <w:p w14:paraId="28E01BC6" w14:textId="77777777" w:rsidR="00011084" w:rsidRPr="002C1698" w:rsidRDefault="00011084" w:rsidP="00CD07EA">
            <w:pPr>
              <w:tabs>
                <w:tab w:val="left" w:pos="3933"/>
              </w:tabs>
              <w:ind w:firstLine="8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669" w:type="pct"/>
            <w:noWrap/>
          </w:tcPr>
          <w:p w14:paraId="38965538" w14:textId="77777777" w:rsidR="00011084" w:rsidRPr="002C1698" w:rsidRDefault="00011084" w:rsidP="00CD07EA">
            <w:pPr>
              <w:tabs>
                <w:tab w:val="left" w:pos="3933"/>
              </w:tabs>
              <w:ind w:firstLine="8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sz w:val="20"/>
                <w:szCs w:val="20"/>
              </w:rPr>
              <w:t>9.1%</w:t>
            </w:r>
          </w:p>
        </w:tc>
        <w:tc>
          <w:tcPr>
            <w:tcW w:w="376" w:type="pct"/>
            <w:noWrap/>
          </w:tcPr>
          <w:p w14:paraId="7A501A76" w14:textId="77777777" w:rsidR="00011084" w:rsidRPr="002C1698" w:rsidRDefault="00011084" w:rsidP="00CD07EA">
            <w:pPr>
              <w:tabs>
                <w:tab w:val="left" w:pos="3933"/>
              </w:tabs>
              <w:ind w:firstLine="8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67" w:type="pct"/>
            <w:noWrap/>
          </w:tcPr>
          <w:p w14:paraId="6E1407E4" w14:textId="77777777" w:rsidR="00011084" w:rsidRPr="002C1698" w:rsidRDefault="00011084" w:rsidP="00CD07EA">
            <w:pPr>
              <w:tabs>
                <w:tab w:val="left" w:pos="3933"/>
              </w:tabs>
              <w:ind w:firstLine="8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11084" w:rsidRPr="002C1698" w14:paraId="41B37EC8" w14:textId="77777777" w:rsidTr="00A27447">
        <w:trPr>
          <w:trHeight w:val="256"/>
        </w:trPr>
        <w:tc>
          <w:tcPr>
            <w:tcW w:w="2812" w:type="pct"/>
            <w:noWrap/>
          </w:tcPr>
          <w:p w14:paraId="6A12B2B0" w14:textId="77777777" w:rsidR="00011084" w:rsidRPr="002C1698" w:rsidRDefault="00011084" w:rsidP="00CD07EA">
            <w:pPr>
              <w:tabs>
                <w:tab w:val="left" w:pos="3933"/>
              </w:tabs>
              <w:ind w:firstLineChars="50" w:firstLine="100"/>
              <w:rPr>
                <w:rFonts w:ascii="Times New Roman" w:hAnsi="Times New Roman" w:cs="Times New Roman"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sz w:val="20"/>
                <w:szCs w:val="20"/>
              </w:rPr>
              <w:t>Syrian Arab Republic</w:t>
            </w:r>
          </w:p>
        </w:tc>
        <w:tc>
          <w:tcPr>
            <w:tcW w:w="376" w:type="pct"/>
            <w:noWrap/>
          </w:tcPr>
          <w:p w14:paraId="6A5DF695" w14:textId="77777777" w:rsidR="00011084" w:rsidRPr="002C1698" w:rsidRDefault="00011084" w:rsidP="00CD07EA">
            <w:pPr>
              <w:tabs>
                <w:tab w:val="left" w:pos="3933"/>
              </w:tabs>
              <w:ind w:firstLine="8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669" w:type="pct"/>
            <w:noWrap/>
          </w:tcPr>
          <w:p w14:paraId="31C99A81" w14:textId="77777777" w:rsidR="00011084" w:rsidRPr="002C1698" w:rsidRDefault="00011084" w:rsidP="00CD07EA">
            <w:pPr>
              <w:tabs>
                <w:tab w:val="left" w:pos="3933"/>
              </w:tabs>
              <w:ind w:firstLine="8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sz w:val="20"/>
                <w:szCs w:val="20"/>
              </w:rPr>
              <w:t>4.5%</w:t>
            </w:r>
          </w:p>
        </w:tc>
        <w:tc>
          <w:tcPr>
            <w:tcW w:w="376" w:type="pct"/>
            <w:noWrap/>
          </w:tcPr>
          <w:p w14:paraId="1E3921AE" w14:textId="77777777" w:rsidR="00011084" w:rsidRPr="002C1698" w:rsidRDefault="00011084" w:rsidP="00CD07EA">
            <w:pPr>
              <w:tabs>
                <w:tab w:val="left" w:pos="3933"/>
              </w:tabs>
              <w:ind w:firstLine="8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67" w:type="pct"/>
            <w:noWrap/>
          </w:tcPr>
          <w:p w14:paraId="10CDC962" w14:textId="77777777" w:rsidR="00011084" w:rsidRPr="002C1698" w:rsidRDefault="00011084" w:rsidP="00CD07EA">
            <w:pPr>
              <w:tabs>
                <w:tab w:val="left" w:pos="3933"/>
              </w:tabs>
              <w:ind w:firstLine="8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11084" w:rsidRPr="002C1698" w14:paraId="79224AE3" w14:textId="77777777" w:rsidTr="00A27447">
        <w:trPr>
          <w:trHeight w:val="256"/>
        </w:trPr>
        <w:tc>
          <w:tcPr>
            <w:tcW w:w="2812" w:type="pct"/>
            <w:noWrap/>
          </w:tcPr>
          <w:p w14:paraId="1E1391C1" w14:textId="77777777" w:rsidR="00011084" w:rsidRPr="002C1698" w:rsidRDefault="00011084" w:rsidP="00CD07EA">
            <w:pPr>
              <w:tabs>
                <w:tab w:val="left" w:pos="3933"/>
              </w:tabs>
              <w:ind w:firstLineChars="50" w:firstLine="100"/>
              <w:rPr>
                <w:rFonts w:ascii="Times New Roman" w:hAnsi="Times New Roman" w:cs="Times New Roman"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sz w:val="20"/>
                <w:szCs w:val="20"/>
              </w:rPr>
              <w:t>Sudan</w:t>
            </w:r>
          </w:p>
        </w:tc>
        <w:tc>
          <w:tcPr>
            <w:tcW w:w="376" w:type="pct"/>
            <w:noWrap/>
          </w:tcPr>
          <w:p w14:paraId="6FCB5D72" w14:textId="77777777" w:rsidR="00011084" w:rsidRPr="002C1698" w:rsidRDefault="00011084" w:rsidP="00CD07EA">
            <w:pPr>
              <w:tabs>
                <w:tab w:val="left" w:pos="3933"/>
              </w:tabs>
              <w:ind w:firstLine="8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669" w:type="pct"/>
            <w:noWrap/>
          </w:tcPr>
          <w:p w14:paraId="67CCD16D" w14:textId="77777777" w:rsidR="00011084" w:rsidRPr="002C1698" w:rsidRDefault="00011084" w:rsidP="00CD07EA">
            <w:pPr>
              <w:tabs>
                <w:tab w:val="left" w:pos="3933"/>
              </w:tabs>
              <w:ind w:firstLine="8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sz w:val="20"/>
                <w:szCs w:val="20"/>
              </w:rPr>
              <w:t>4.5%</w:t>
            </w:r>
          </w:p>
        </w:tc>
        <w:tc>
          <w:tcPr>
            <w:tcW w:w="376" w:type="pct"/>
            <w:noWrap/>
          </w:tcPr>
          <w:p w14:paraId="378B3BE8" w14:textId="77777777" w:rsidR="00011084" w:rsidRPr="002C1698" w:rsidRDefault="00011084" w:rsidP="00CD07EA">
            <w:pPr>
              <w:tabs>
                <w:tab w:val="left" w:pos="3933"/>
              </w:tabs>
              <w:ind w:firstLine="8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67" w:type="pct"/>
            <w:noWrap/>
          </w:tcPr>
          <w:p w14:paraId="7386100A" w14:textId="77777777" w:rsidR="00011084" w:rsidRPr="002C1698" w:rsidRDefault="00011084" w:rsidP="00CD07EA">
            <w:pPr>
              <w:tabs>
                <w:tab w:val="left" w:pos="3933"/>
              </w:tabs>
              <w:ind w:firstLine="8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11084" w:rsidRPr="002C1698" w14:paraId="76E92418" w14:textId="77777777" w:rsidTr="00A27447">
        <w:trPr>
          <w:trHeight w:val="256"/>
        </w:trPr>
        <w:tc>
          <w:tcPr>
            <w:tcW w:w="2812" w:type="pct"/>
            <w:noWrap/>
          </w:tcPr>
          <w:p w14:paraId="339FDF07" w14:textId="77777777" w:rsidR="00011084" w:rsidRPr="002C1698" w:rsidRDefault="00011084" w:rsidP="00CD07EA">
            <w:pPr>
              <w:tabs>
                <w:tab w:val="left" w:pos="3933"/>
              </w:tabs>
              <w:ind w:firstLineChars="50" w:firstLine="100"/>
              <w:rPr>
                <w:rFonts w:ascii="Times New Roman" w:hAnsi="Times New Roman" w:cs="Times New Roman"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sz w:val="20"/>
                <w:szCs w:val="20"/>
              </w:rPr>
              <w:t>Yemen</w:t>
            </w:r>
          </w:p>
        </w:tc>
        <w:tc>
          <w:tcPr>
            <w:tcW w:w="376" w:type="pct"/>
            <w:noWrap/>
          </w:tcPr>
          <w:p w14:paraId="173BCD10" w14:textId="77777777" w:rsidR="00011084" w:rsidRPr="002C1698" w:rsidRDefault="00011084" w:rsidP="00CD07EA">
            <w:pPr>
              <w:tabs>
                <w:tab w:val="left" w:pos="3933"/>
              </w:tabs>
              <w:ind w:firstLine="8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669" w:type="pct"/>
            <w:noWrap/>
          </w:tcPr>
          <w:p w14:paraId="6C369728" w14:textId="77777777" w:rsidR="00011084" w:rsidRPr="002C1698" w:rsidRDefault="00011084" w:rsidP="00CD07EA">
            <w:pPr>
              <w:tabs>
                <w:tab w:val="left" w:pos="3933"/>
              </w:tabs>
              <w:ind w:firstLine="8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sz w:val="20"/>
                <w:szCs w:val="20"/>
              </w:rPr>
              <w:t>4.5%</w:t>
            </w:r>
          </w:p>
        </w:tc>
        <w:tc>
          <w:tcPr>
            <w:tcW w:w="376" w:type="pct"/>
            <w:noWrap/>
          </w:tcPr>
          <w:p w14:paraId="0551CA27" w14:textId="77777777" w:rsidR="00011084" w:rsidRPr="002C1698" w:rsidRDefault="00011084" w:rsidP="00CD07EA">
            <w:pPr>
              <w:tabs>
                <w:tab w:val="left" w:pos="3933"/>
              </w:tabs>
              <w:ind w:firstLine="8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67" w:type="pct"/>
            <w:noWrap/>
          </w:tcPr>
          <w:p w14:paraId="2DC4EDF2" w14:textId="77777777" w:rsidR="00011084" w:rsidRPr="002C1698" w:rsidRDefault="00011084" w:rsidP="00CD07EA">
            <w:pPr>
              <w:tabs>
                <w:tab w:val="left" w:pos="3933"/>
              </w:tabs>
              <w:ind w:firstLine="8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11084" w:rsidRPr="002C1698" w14:paraId="52CD2200" w14:textId="77777777" w:rsidTr="00A27447">
        <w:trPr>
          <w:trHeight w:val="256"/>
        </w:trPr>
        <w:tc>
          <w:tcPr>
            <w:tcW w:w="2812" w:type="pct"/>
            <w:noWrap/>
          </w:tcPr>
          <w:p w14:paraId="691A9BFC" w14:textId="77777777" w:rsidR="00011084" w:rsidRPr="002C1698" w:rsidRDefault="00011084" w:rsidP="00CD07EA">
            <w:pPr>
              <w:tabs>
                <w:tab w:val="left" w:pos="3933"/>
              </w:tabs>
              <w:ind w:firstLineChars="50" w:firstLine="100"/>
              <w:rPr>
                <w:rFonts w:ascii="Times New Roman" w:hAnsi="Times New Roman" w:cs="Times New Roman"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sz w:val="20"/>
                <w:szCs w:val="20"/>
              </w:rPr>
              <w:t>Burundi</w:t>
            </w:r>
          </w:p>
        </w:tc>
        <w:tc>
          <w:tcPr>
            <w:tcW w:w="376" w:type="pct"/>
            <w:noWrap/>
          </w:tcPr>
          <w:p w14:paraId="3CDF08B6" w14:textId="77777777" w:rsidR="00011084" w:rsidRPr="002C1698" w:rsidRDefault="00011084" w:rsidP="00CD07EA">
            <w:pPr>
              <w:tabs>
                <w:tab w:val="left" w:pos="3933"/>
              </w:tabs>
              <w:ind w:firstLine="8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669" w:type="pct"/>
            <w:noWrap/>
          </w:tcPr>
          <w:p w14:paraId="535DF2C0" w14:textId="77777777" w:rsidR="00011084" w:rsidRPr="002C1698" w:rsidRDefault="00011084" w:rsidP="00CD07EA">
            <w:pPr>
              <w:tabs>
                <w:tab w:val="left" w:pos="3933"/>
              </w:tabs>
              <w:ind w:firstLine="8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sz w:val="20"/>
                <w:szCs w:val="20"/>
              </w:rPr>
              <w:t>4.5%</w:t>
            </w:r>
          </w:p>
        </w:tc>
        <w:tc>
          <w:tcPr>
            <w:tcW w:w="376" w:type="pct"/>
            <w:noWrap/>
          </w:tcPr>
          <w:p w14:paraId="56369846" w14:textId="77777777" w:rsidR="00011084" w:rsidRPr="002C1698" w:rsidRDefault="00011084" w:rsidP="00CD07EA">
            <w:pPr>
              <w:tabs>
                <w:tab w:val="left" w:pos="3933"/>
              </w:tabs>
              <w:ind w:firstLine="8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67" w:type="pct"/>
            <w:noWrap/>
          </w:tcPr>
          <w:p w14:paraId="077C9E2F" w14:textId="77777777" w:rsidR="00011084" w:rsidRPr="002C1698" w:rsidRDefault="00011084" w:rsidP="00CD07EA">
            <w:pPr>
              <w:tabs>
                <w:tab w:val="left" w:pos="3933"/>
              </w:tabs>
              <w:ind w:firstLine="8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11084" w:rsidRPr="002C1698" w14:paraId="700DA4C3" w14:textId="77777777" w:rsidTr="00A27447">
        <w:trPr>
          <w:trHeight w:val="256"/>
        </w:trPr>
        <w:tc>
          <w:tcPr>
            <w:tcW w:w="2812" w:type="pct"/>
            <w:noWrap/>
          </w:tcPr>
          <w:p w14:paraId="229E4B4B" w14:textId="77777777" w:rsidR="00011084" w:rsidRPr="002C1698" w:rsidRDefault="00011084" w:rsidP="00CD07EA">
            <w:pPr>
              <w:tabs>
                <w:tab w:val="left" w:pos="3933"/>
              </w:tabs>
              <w:ind w:firstLineChars="50" w:firstLine="100"/>
              <w:rPr>
                <w:rFonts w:ascii="Times New Roman" w:hAnsi="Times New Roman" w:cs="Times New Roman"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sz w:val="20"/>
                <w:szCs w:val="20"/>
              </w:rPr>
              <w:t>Somalia</w:t>
            </w:r>
          </w:p>
        </w:tc>
        <w:tc>
          <w:tcPr>
            <w:tcW w:w="376" w:type="pct"/>
            <w:noWrap/>
          </w:tcPr>
          <w:p w14:paraId="2DBB484D" w14:textId="77777777" w:rsidR="00011084" w:rsidRPr="002C1698" w:rsidRDefault="00011084" w:rsidP="00CD07EA">
            <w:pPr>
              <w:tabs>
                <w:tab w:val="left" w:pos="3933"/>
              </w:tabs>
              <w:ind w:firstLine="8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669" w:type="pct"/>
            <w:noWrap/>
          </w:tcPr>
          <w:p w14:paraId="04D17377" w14:textId="77777777" w:rsidR="00011084" w:rsidRPr="002C1698" w:rsidRDefault="00011084" w:rsidP="00CD07EA">
            <w:pPr>
              <w:tabs>
                <w:tab w:val="left" w:pos="3933"/>
              </w:tabs>
              <w:ind w:firstLine="8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sz w:val="20"/>
                <w:szCs w:val="20"/>
              </w:rPr>
              <w:t>4.5%</w:t>
            </w:r>
          </w:p>
        </w:tc>
        <w:tc>
          <w:tcPr>
            <w:tcW w:w="376" w:type="pct"/>
            <w:noWrap/>
          </w:tcPr>
          <w:p w14:paraId="72474643" w14:textId="77777777" w:rsidR="00011084" w:rsidRPr="002C1698" w:rsidRDefault="00011084" w:rsidP="00CD07EA">
            <w:pPr>
              <w:tabs>
                <w:tab w:val="left" w:pos="3933"/>
              </w:tabs>
              <w:ind w:firstLine="8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67" w:type="pct"/>
            <w:noWrap/>
          </w:tcPr>
          <w:p w14:paraId="335F74B9" w14:textId="77777777" w:rsidR="00011084" w:rsidRPr="002C1698" w:rsidRDefault="00011084" w:rsidP="00CD07EA">
            <w:pPr>
              <w:tabs>
                <w:tab w:val="left" w:pos="3933"/>
              </w:tabs>
              <w:ind w:firstLine="8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11084" w:rsidRPr="002C1698" w14:paraId="289A3178" w14:textId="77777777" w:rsidTr="00A27447">
        <w:trPr>
          <w:trHeight w:val="256"/>
        </w:trPr>
        <w:tc>
          <w:tcPr>
            <w:tcW w:w="2812" w:type="pct"/>
            <w:noWrap/>
            <w:hideMark/>
          </w:tcPr>
          <w:p w14:paraId="5676B896" w14:textId="77777777" w:rsidR="00011084" w:rsidRPr="002C1698" w:rsidRDefault="00011084" w:rsidP="00CD07EA">
            <w:pPr>
              <w:tabs>
                <w:tab w:val="left" w:pos="3933"/>
              </w:tabs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Bombing</w:t>
            </w:r>
          </w:p>
        </w:tc>
        <w:tc>
          <w:tcPr>
            <w:tcW w:w="376" w:type="pct"/>
            <w:noWrap/>
            <w:hideMark/>
          </w:tcPr>
          <w:p w14:paraId="23943420" w14:textId="77777777" w:rsidR="00011084" w:rsidRPr="002C1698" w:rsidRDefault="00011084" w:rsidP="00CD07EA">
            <w:pPr>
              <w:tabs>
                <w:tab w:val="left" w:pos="3933"/>
              </w:tabs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669" w:type="pct"/>
            <w:noWrap/>
            <w:hideMark/>
          </w:tcPr>
          <w:p w14:paraId="07A07D1B" w14:textId="77777777" w:rsidR="00011084" w:rsidRPr="002C1698" w:rsidRDefault="00011084" w:rsidP="00CD07EA">
            <w:pPr>
              <w:tabs>
                <w:tab w:val="left" w:pos="3933"/>
              </w:tabs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76" w:type="pct"/>
            <w:noWrap/>
            <w:hideMark/>
          </w:tcPr>
          <w:p w14:paraId="32EC213E" w14:textId="77777777" w:rsidR="00011084" w:rsidRPr="002C1698" w:rsidRDefault="00011084" w:rsidP="00CD07EA">
            <w:pPr>
              <w:tabs>
                <w:tab w:val="left" w:pos="3933"/>
              </w:tabs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6</w:t>
            </w:r>
          </w:p>
        </w:tc>
        <w:tc>
          <w:tcPr>
            <w:tcW w:w="767" w:type="pct"/>
            <w:noWrap/>
            <w:hideMark/>
          </w:tcPr>
          <w:p w14:paraId="27C4165A" w14:textId="77777777" w:rsidR="00011084" w:rsidRPr="002C1698" w:rsidRDefault="00011084" w:rsidP="00CD07EA">
            <w:pPr>
              <w:tabs>
                <w:tab w:val="left" w:pos="3933"/>
              </w:tabs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1.6%</w:t>
            </w:r>
          </w:p>
        </w:tc>
      </w:tr>
      <w:tr w:rsidR="00011084" w:rsidRPr="002C1698" w14:paraId="1CD2517E" w14:textId="77777777" w:rsidTr="00A27447">
        <w:trPr>
          <w:trHeight w:val="256"/>
        </w:trPr>
        <w:tc>
          <w:tcPr>
            <w:tcW w:w="2812" w:type="pct"/>
            <w:noWrap/>
            <w:hideMark/>
          </w:tcPr>
          <w:p w14:paraId="3E6899F7" w14:textId="77777777" w:rsidR="00011084" w:rsidRPr="002C1698" w:rsidRDefault="00011084" w:rsidP="00CD07EA">
            <w:pPr>
              <w:tabs>
                <w:tab w:val="left" w:pos="3933"/>
              </w:tabs>
              <w:ind w:firstLineChars="50" w:firstLine="100"/>
              <w:rPr>
                <w:rFonts w:ascii="Times New Roman" w:hAnsi="Times New Roman" w:cs="Times New Roman"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sz w:val="20"/>
                <w:szCs w:val="20"/>
              </w:rPr>
              <w:t>Syrian Arab Republic</w:t>
            </w:r>
          </w:p>
        </w:tc>
        <w:tc>
          <w:tcPr>
            <w:tcW w:w="376" w:type="pct"/>
            <w:noWrap/>
            <w:hideMark/>
          </w:tcPr>
          <w:p w14:paraId="4DE77C9C" w14:textId="77777777" w:rsidR="00011084" w:rsidRPr="002C1698" w:rsidRDefault="00011084" w:rsidP="00CD07EA">
            <w:pPr>
              <w:tabs>
                <w:tab w:val="left" w:pos="3933"/>
              </w:tabs>
              <w:ind w:firstLine="8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669" w:type="pct"/>
            <w:noWrap/>
            <w:hideMark/>
          </w:tcPr>
          <w:p w14:paraId="44A44B62" w14:textId="77777777" w:rsidR="00011084" w:rsidRPr="002C1698" w:rsidRDefault="00011084" w:rsidP="00CD07EA">
            <w:pPr>
              <w:tabs>
                <w:tab w:val="left" w:pos="3933"/>
              </w:tabs>
              <w:ind w:firstLine="8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sz w:val="20"/>
                <w:szCs w:val="20"/>
              </w:rPr>
              <w:t>16.7%</w:t>
            </w:r>
          </w:p>
        </w:tc>
        <w:tc>
          <w:tcPr>
            <w:tcW w:w="376" w:type="pct"/>
            <w:noWrap/>
            <w:hideMark/>
          </w:tcPr>
          <w:p w14:paraId="6DECB8DA" w14:textId="77777777" w:rsidR="00011084" w:rsidRPr="002C1698" w:rsidRDefault="00011084" w:rsidP="00CD07EA">
            <w:pPr>
              <w:tabs>
                <w:tab w:val="left" w:pos="3933"/>
              </w:tabs>
              <w:ind w:firstLine="8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67" w:type="pct"/>
            <w:noWrap/>
            <w:hideMark/>
          </w:tcPr>
          <w:p w14:paraId="2D7C83A0" w14:textId="77777777" w:rsidR="00011084" w:rsidRPr="002C1698" w:rsidRDefault="00011084" w:rsidP="00CD07EA">
            <w:pPr>
              <w:tabs>
                <w:tab w:val="left" w:pos="3933"/>
              </w:tabs>
              <w:ind w:firstLine="8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11084" w:rsidRPr="002C1698" w14:paraId="620BF5D9" w14:textId="77777777" w:rsidTr="00A27447">
        <w:trPr>
          <w:trHeight w:val="256"/>
        </w:trPr>
        <w:tc>
          <w:tcPr>
            <w:tcW w:w="2812" w:type="pct"/>
            <w:noWrap/>
            <w:hideMark/>
          </w:tcPr>
          <w:p w14:paraId="4B8D035F" w14:textId="77777777" w:rsidR="00011084" w:rsidRPr="002C1698" w:rsidRDefault="00011084" w:rsidP="00CD07EA">
            <w:pPr>
              <w:tabs>
                <w:tab w:val="left" w:pos="3933"/>
              </w:tabs>
              <w:ind w:firstLineChars="50" w:firstLine="100"/>
              <w:rPr>
                <w:rFonts w:ascii="Times New Roman" w:hAnsi="Times New Roman" w:cs="Times New Roman"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sz w:val="20"/>
                <w:szCs w:val="20"/>
              </w:rPr>
              <w:t>Sudan</w:t>
            </w:r>
          </w:p>
        </w:tc>
        <w:tc>
          <w:tcPr>
            <w:tcW w:w="376" w:type="pct"/>
            <w:noWrap/>
            <w:hideMark/>
          </w:tcPr>
          <w:p w14:paraId="7BC740FB" w14:textId="77777777" w:rsidR="00011084" w:rsidRPr="002C1698" w:rsidRDefault="00011084" w:rsidP="00CD07EA">
            <w:pPr>
              <w:tabs>
                <w:tab w:val="left" w:pos="3933"/>
              </w:tabs>
              <w:ind w:firstLine="8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669" w:type="pct"/>
            <w:noWrap/>
            <w:hideMark/>
          </w:tcPr>
          <w:p w14:paraId="2614C57C" w14:textId="77777777" w:rsidR="00011084" w:rsidRPr="002C1698" w:rsidRDefault="00011084" w:rsidP="00CD07EA">
            <w:pPr>
              <w:tabs>
                <w:tab w:val="left" w:pos="3933"/>
              </w:tabs>
              <w:ind w:firstLine="8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sz w:val="20"/>
                <w:szCs w:val="20"/>
              </w:rPr>
              <w:t>16.7%</w:t>
            </w:r>
          </w:p>
        </w:tc>
        <w:tc>
          <w:tcPr>
            <w:tcW w:w="376" w:type="pct"/>
            <w:noWrap/>
            <w:hideMark/>
          </w:tcPr>
          <w:p w14:paraId="05E8F9E5" w14:textId="77777777" w:rsidR="00011084" w:rsidRPr="002C1698" w:rsidRDefault="00011084" w:rsidP="00CD07EA">
            <w:pPr>
              <w:tabs>
                <w:tab w:val="left" w:pos="3933"/>
              </w:tabs>
              <w:ind w:firstLine="8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67" w:type="pct"/>
            <w:noWrap/>
            <w:hideMark/>
          </w:tcPr>
          <w:p w14:paraId="55C7837B" w14:textId="77777777" w:rsidR="00011084" w:rsidRPr="002C1698" w:rsidRDefault="00011084" w:rsidP="00CD07EA">
            <w:pPr>
              <w:tabs>
                <w:tab w:val="left" w:pos="3933"/>
              </w:tabs>
              <w:ind w:firstLine="8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11084" w:rsidRPr="002C1698" w14:paraId="16AABAA4" w14:textId="77777777" w:rsidTr="00A27447">
        <w:trPr>
          <w:trHeight w:val="256"/>
        </w:trPr>
        <w:tc>
          <w:tcPr>
            <w:tcW w:w="2812" w:type="pct"/>
            <w:noWrap/>
            <w:hideMark/>
          </w:tcPr>
          <w:p w14:paraId="7FE382CF" w14:textId="77777777" w:rsidR="00011084" w:rsidRPr="002C1698" w:rsidRDefault="00011084" w:rsidP="00CD07EA">
            <w:pPr>
              <w:tabs>
                <w:tab w:val="left" w:pos="3933"/>
              </w:tabs>
              <w:ind w:firstLineChars="50" w:firstLine="100"/>
              <w:rPr>
                <w:rFonts w:ascii="Times New Roman" w:hAnsi="Times New Roman" w:cs="Times New Roman"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sz w:val="20"/>
                <w:szCs w:val="20"/>
              </w:rPr>
              <w:t>Yemen</w:t>
            </w:r>
          </w:p>
        </w:tc>
        <w:tc>
          <w:tcPr>
            <w:tcW w:w="376" w:type="pct"/>
            <w:noWrap/>
            <w:hideMark/>
          </w:tcPr>
          <w:p w14:paraId="561E3E80" w14:textId="77777777" w:rsidR="00011084" w:rsidRPr="002C1698" w:rsidRDefault="00011084" w:rsidP="00CD07EA">
            <w:pPr>
              <w:tabs>
                <w:tab w:val="left" w:pos="3933"/>
              </w:tabs>
              <w:ind w:firstLine="8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669" w:type="pct"/>
            <w:noWrap/>
            <w:hideMark/>
          </w:tcPr>
          <w:p w14:paraId="6150A5B7" w14:textId="77777777" w:rsidR="00011084" w:rsidRPr="002C1698" w:rsidRDefault="00011084" w:rsidP="00CD07EA">
            <w:pPr>
              <w:tabs>
                <w:tab w:val="left" w:pos="3933"/>
              </w:tabs>
              <w:ind w:firstLine="8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sz w:val="20"/>
                <w:szCs w:val="20"/>
              </w:rPr>
              <w:t>16.7%</w:t>
            </w:r>
          </w:p>
        </w:tc>
        <w:tc>
          <w:tcPr>
            <w:tcW w:w="376" w:type="pct"/>
            <w:noWrap/>
            <w:hideMark/>
          </w:tcPr>
          <w:p w14:paraId="6DF248ED" w14:textId="77777777" w:rsidR="00011084" w:rsidRPr="002C1698" w:rsidRDefault="00011084" w:rsidP="00CD07EA">
            <w:pPr>
              <w:tabs>
                <w:tab w:val="left" w:pos="3933"/>
              </w:tabs>
              <w:ind w:firstLine="8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67" w:type="pct"/>
            <w:noWrap/>
            <w:hideMark/>
          </w:tcPr>
          <w:p w14:paraId="02E49813" w14:textId="77777777" w:rsidR="00011084" w:rsidRPr="002C1698" w:rsidRDefault="00011084" w:rsidP="00CD07EA">
            <w:pPr>
              <w:tabs>
                <w:tab w:val="left" w:pos="3933"/>
              </w:tabs>
              <w:ind w:firstLine="8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11084" w:rsidRPr="002C1698" w14:paraId="66CCB7EB" w14:textId="77777777" w:rsidTr="00A27447">
        <w:trPr>
          <w:trHeight w:val="256"/>
        </w:trPr>
        <w:tc>
          <w:tcPr>
            <w:tcW w:w="2812" w:type="pct"/>
            <w:noWrap/>
            <w:hideMark/>
          </w:tcPr>
          <w:p w14:paraId="2EC6DFBA" w14:textId="77777777" w:rsidR="00011084" w:rsidRPr="002C1698" w:rsidRDefault="00011084" w:rsidP="00CD07EA">
            <w:pPr>
              <w:tabs>
                <w:tab w:val="left" w:pos="3933"/>
              </w:tabs>
              <w:ind w:firstLineChars="50" w:firstLine="100"/>
              <w:rPr>
                <w:rFonts w:ascii="Times New Roman" w:hAnsi="Times New Roman" w:cs="Times New Roman"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sz w:val="20"/>
                <w:szCs w:val="20"/>
              </w:rPr>
              <w:t>Afghanistan</w:t>
            </w:r>
          </w:p>
        </w:tc>
        <w:tc>
          <w:tcPr>
            <w:tcW w:w="376" w:type="pct"/>
            <w:noWrap/>
            <w:hideMark/>
          </w:tcPr>
          <w:p w14:paraId="1E81AB41" w14:textId="77777777" w:rsidR="00011084" w:rsidRPr="002C1698" w:rsidRDefault="00011084" w:rsidP="00CD07EA">
            <w:pPr>
              <w:tabs>
                <w:tab w:val="left" w:pos="3933"/>
              </w:tabs>
              <w:ind w:firstLine="8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669" w:type="pct"/>
            <w:noWrap/>
            <w:hideMark/>
          </w:tcPr>
          <w:p w14:paraId="6F93976E" w14:textId="77777777" w:rsidR="00011084" w:rsidRPr="002C1698" w:rsidRDefault="00011084" w:rsidP="00CD07EA">
            <w:pPr>
              <w:tabs>
                <w:tab w:val="left" w:pos="3933"/>
              </w:tabs>
              <w:ind w:firstLine="8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sz w:val="20"/>
                <w:szCs w:val="20"/>
              </w:rPr>
              <w:t>16.7%</w:t>
            </w:r>
          </w:p>
        </w:tc>
        <w:tc>
          <w:tcPr>
            <w:tcW w:w="376" w:type="pct"/>
            <w:noWrap/>
            <w:hideMark/>
          </w:tcPr>
          <w:p w14:paraId="0C25475B" w14:textId="77777777" w:rsidR="00011084" w:rsidRPr="002C1698" w:rsidRDefault="00011084" w:rsidP="00CD07EA">
            <w:pPr>
              <w:tabs>
                <w:tab w:val="left" w:pos="3933"/>
              </w:tabs>
              <w:ind w:firstLine="8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67" w:type="pct"/>
            <w:noWrap/>
            <w:hideMark/>
          </w:tcPr>
          <w:p w14:paraId="0D2F3339" w14:textId="77777777" w:rsidR="00011084" w:rsidRPr="002C1698" w:rsidRDefault="00011084" w:rsidP="00CD07EA">
            <w:pPr>
              <w:tabs>
                <w:tab w:val="left" w:pos="3933"/>
              </w:tabs>
              <w:ind w:firstLine="8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11084" w:rsidRPr="002C1698" w14:paraId="621A9E7F" w14:textId="77777777" w:rsidTr="00A27447">
        <w:trPr>
          <w:trHeight w:val="256"/>
        </w:trPr>
        <w:tc>
          <w:tcPr>
            <w:tcW w:w="2812" w:type="pct"/>
            <w:noWrap/>
            <w:hideMark/>
          </w:tcPr>
          <w:p w14:paraId="56B8A4A3" w14:textId="77777777" w:rsidR="00011084" w:rsidRPr="002C1698" w:rsidRDefault="00011084" w:rsidP="00CD07EA">
            <w:pPr>
              <w:tabs>
                <w:tab w:val="left" w:pos="3933"/>
              </w:tabs>
              <w:ind w:firstLineChars="50" w:firstLine="100"/>
              <w:rPr>
                <w:rFonts w:ascii="Times New Roman" w:hAnsi="Times New Roman" w:cs="Times New Roman"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sz w:val="20"/>
                <w:szCs w:val="20"/>
              </w:rPr>
              <w:t>Sri Lanka</w:t>
            </w:r>
          </w:p>
        </w:tc>
        <w:tc>
          <w:tcPr>
            <w:tcW w:w="376" w:type="pct"/>
            <w:noWrap/>
            <w:hideMark/>
          </w:tcPr>
          <w:p w14:paraId="0490DB22" w14:textId="77777777" w:rsidR="00011084" w:rsidRPr="002C1698" w:rsidRDefault="00011084" w:rsidP="00CD07EA">
            <w:pPr>
              <w:tabs>
                <w:tab w:val="left" w:pos="3933"/>
              </w:tabs>
              <w:ind w:firstLine="8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669" w:type="pct"/>
            <w:noWrap/>
            <w:hideMark/>
          </w:tcPr>
          <w:p w14:paraId="443359A1" w14:textId="77777777" w:rsidR="00011084" w:rsidRPr="002C1698" w:rsidRDefault="00011084" w:rsidP="00CD07EA">
            <w:pPr>
              <w:tabs>
                <w:tab w:val="left" w:pos="3933"/>
              </w:tabs>
              <w:ind w:firstLine="8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sz w:val="20"/>
                <w:szCs w:val="20"/>
              </w:rPr>
              <w:t>5.6%</w:t>
            </w:r>
          </w:p>
        </w:tc>
        <w:tc>
          <w:tcPr>
            <w:tcW w:w="376" w:type="pct"/>
            <w:noWrap/>
            <w:hideMark/>
          </w:tcPr>
          <w:p w14:paraId="01024AC3" w14:textId="77777777" w:rsidR="00011084" w:rsidRPr="002C1698" w:rsidRDefault="00011084" w:rsidP="00CD07EA">
            <w:pPr>
              <w:tabs>
                <w:tab w:val="left" w:pos="3933"/>
              </w:tabs>
              <w:ind w:firstLine="8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67" w:type="pct"/>
            <w:noWrap/>
            <w:hideMark/>
          </w:tcPr>
          <w:p w14:paraId="4FFAC313" w14:textId="77777777" w:rsidR="00011084" w:rsidRPr="002C1698" w:rsidRDefault="00011084" w:rsidP="00CD07EA">
            <w:pPr>
              <w:tabs>
                <w:tab w:val="left" w:pos="3933"/>
              </w:tabs>
              <w:ind w:firstLine="8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11084" w:rsidRPr="002C1698" w14:paraId="3A9CC345" w14:textId="77777777" w:rsidTr="00A27447">
        <w:trPr>
          <w:trHeight w:val="256"/>
        </w:trPr>
        <w:tc>
          <w:tcPr>
            <w:tcW w:w="2812" w:type="pct"/>
            <w:noWrap/>
            <w:hideMark/>
          </w:tcPr>
          <w:p w14:paraId="323F5756" w14:textId="77777777" w:rsidR="00011084" w:rsidRPr="002C1698" w:rsidRDefault="00011084" w:rsidP="00CD07EA">
            <w:pPr>
              <w:tabs>
                <w:tab w:val="left" w:pos="3933"/>
              </w:tabs>
              <w:ind w:firstLineChars="50" w:firstLine="100"/>
              <w:rPr>
                <w:rFonts w:ascii="Times New Roman" w:hAnsi="Times New Roman" w:cs="Times New Roman"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sz w:val="20"/>
                <w:szCs w:val="20"/>
              </w:rPr>
              <w:t>Occupied Palestinian Territories</w:t>
            </w:r>
          </w:p>
        </w:tc>
        <w:tc>
          <w:tcPr>
            <w:tcW w:w="376" w:type="pct"/>
            <w:noWrap/>
            <w:hideMark/>
          </w:tcPr>
          <w:p w14:paraId="430658FB" w14:textId="77777777" w:rsidR="00011084" w:rsidRPr="002C1698" w:rsidRDefault="00011084" w:rsidP="00CD07EA">
            <w:pPr>
              <w:tabs>
                <w:tab w:val="left" w:pos="3933"/>
              </w:tabs>
              <w:ind w:firstLine="8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669" w:type="pct"/>
            <w:noWrap/>
            <w:hideMark/>
          </w:tcPr>
          <w:p w14:paraId="65906DBF" w14:textId="77777777" w:rsidR="00011084" w:rsidRPr="002C1698" w:rsidRDefault="00011084" w:rsidP="00CD07EA">
            <w:pPr>
              <w:tabs>
                <w:tab w:val="left" w:pos="3933"/>
              </w:tabs>
              <w:ind w:firstLine="8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sz w:val="20"/>
                <w:szCs w:val="20"/>
              </w:rPr>
              <w:t>5.6%</w:t>
            </w:r>
          </w:p>
        </w:tc>
        <w:tc>
          <w:tcPr>
            <w:tcW w:w="376" w:type="pct"/>
            <w:noWrap/>
            <w:hideMark/>
          </w:tcPr>
          <w:p w14:paraId="70CF2D0C" w14:textId="77777777" w:rsidR="00011084" w:rsidRPr="002C1698" w:rsidRDefault="00011084" w:rsidP="00CD07EA">
            <w:pPr>
              <w:tabs>
                <w:tab w:val="left" w:pos="3933"/>
              </w:tabs>
              <w:ind w:firstLine="8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67" w:type="pct"/>
            <w:noWrap/>
            <w:hideMark/>
          </w:tcPr>
          <w:p w14:paraId="57001E71" w14:textId="77777777" w:rsidR="00011084" w:rsidRPr="002C1698" w:rsidRDefault="00011084" w:rsidP="00CD07EA">
            <w:pPr>
              <w:tabs>
                <w:tab w:val="left" w:pos="3933"/>
              </w:tabs>
              <w:ind w:firstLine="8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11084" w:rsidRPr="002C1698" w14:paraId="05B98687" w14:textId="77777777" w:rsidTr="00A27447">
        <w:trPr>
          <w:trHeight w:val="256"/>
        </w:trPr>
        <w:tc>
          <w:tcPr>
            <w:tcW w:w="2812" w:type="pct"/>
            <w:noWrap/>
            <w:hideMark/>
          </w:tcPr>
          <w:p w14:paraId="2AFC0F53" w14:textId="77777777" w:rsidR="00011084" w:rsidRPr="002C1698" w:rsidRDefault="00011084" w:rsidP="00CD07EA">
            <w:pPr>
              <w:tabs>
                <w:tab w:val="left" w:pos="3933"/>
              </w:tabs>
              <w:ind w:firstLineChars="50" w:firstLine="100"/>
              <w:rPr>
                <w:rFonts w:ascii="Times New Roman" w:hAnsi="Times New Roman" w:cs="Times New Roman"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sz w:val="20"/>
                <w:szCs w:val="20"/>
              </w:rPr>
              <w:t>Pakistan</w:t>
            </w:r>
          </w:p>
        </w:tc>
        <w:tc>
          <w:tcPr>
            <w:tcW w:w="376" w:type="pct"/>
            <w:noWrap/>
            <w:hideMark/>
          </w:tcPr>
          <w:p w14:paraId="22E4B427" w14:textId="77777777" w:rsidR="00011084" w:rsidRPr="002C1698" w:rsidRDefault="00011084" w:rsidP="00CD07EA">
            <w:pPr>
              <w:tabs>
                <w:tab w:val="left" w:pos="3933"/>
              </w:tabs>
              <w:ind w:firstLine="8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669" w:type="pct"/>
            <w:noWrap/>
            <w:hideMark/>
          </w:tcPr>
          <w:p w14:paraId="3ADFFD35" w14:textId="77777777" w:rsidR="00011084" w:rsidRPr="002C1698" w:rsidRDefault="00011084" w:rsidP="00CD07EA">
            <w:pPr>
              <w:tabs>
                <w:tab w:val="left" w:pos="3933"/>
              </w:tabs>
              <w:ind w:firstLine="8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sz w:val="20"/>
                <w:szCs w:val="20"/>
              </w:rPr>
              <w:t>5.6%</w:t>
            </w:r>
          </w:p>
        </w:tc>
        <w:tc>
          <w:tcPr>
            <w:tcW w:w="376" w:type="pct"/>
            <w:noWrap/>
            <w:hideMark/>
          </w:tcPr>
          <w:p w14:paraId="3E01A735" w14:textId="77777777" w:rsidR="00011084" w:rsidRPr="002C1698" w:rsidRDefault="00011084" w:rsidP="00CD07EA">
            <w:pPr>
              <w:tabs>
                <w:tab w:val="left" w:pos="3933"/>
              </w:tabs>
              <w:ind w:firstLine="8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67" w:type="pct"/>
            <w:noWrap/>
            <w:hideMark/>
          </w:tcPr>
          <w:p w14:paraId="607864A2" w14:textId="77777777" w:rsidR="00011084" w:rsidRPr="002C1698" w:rsidRDefault="00011084" w:rsidP="00CD07EA">
            <w:pPr>
              <w:tabs>
                <w:tab w:val="left" w:pos="3933"/>
              </w:tabs>
              <w:ind w:firstLine="8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11084" w:rsidRPr="002C1698" w14:paraId="02FEE24C" w14:textId="77777777" w:rsidTr="00A27447">
        <w:trPr>
          <w:trHeight w:val="256"/>
        </w:trPr>
        <w:tc>
          <w:tcPr>
            <w:tcW w:w="2812" w:type="pct"/>
            <w:noWrap/>
            <w:hideMark/>
          </w:tcPr>
          <w:p w14:paraId="396A9D32" w14:textId="77777777" w:rsidR="00011084" w:rsidRPr="002C1698" w:rsidRDefault="00011084" w:rsidP="00CD07EA">
            <w:pPr>
              <w:tabs>
                <w:tab w:val="left" w:pos="3933"/>
              </w:tabs>
              <w:ind w:firstLineChars="50" w:firstLine="100"/>
              <w:rPr>
                <w:rFonts w:ascii="Times New Roman" w:hAnsi="Times New Roman" w:cs="Times New Roman"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sz w:val="20"/>
                <w:szCs w:val="20"/>
              </w:rPr>
              <w:t>Somalia</w:t>
            </w:r>
          </w:p>
        </w:tc>
        <w:tc>
          <w:tcPr>
            <w:tcW w:w="376" w:type="pct"/>
            <w:noWrap/>
            <w:hideMark/>
          </w:tcPr>
          <w:p w14:paraId="4A1D4AD3" w14:textId="77777777" w:rsidR="00011084" w:rsidRPr="002C1698" w:rsidRDefault="00011084" w:rsidP="00CD07EA">
            <w:pPr>
              <w:tabs>
                <w:tab w:val="left" w:pos="3933"/>
              </w:tabs>
              <w:ind w:firstLine="8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669" w:type="pct"/>
            <w:noWrap/>
            <w:hideMark/>
          </w:tcPr>
          <w:p w14:paraId="60CC5B50" w14:textId="77777777" w:rsidR="00011084" w:rsidRPr="002C1698" w:rsidRDefault="00011084" w:rsidP="00CD07EA">
            <w:pPr>
              <w:tabs>
                <w:tab w:val="left" w:pos="3933"/>
              </w:tabs>
              <w:ind w:firstLine="8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sz w:val="20"/>
                <w:szCs w:val="20"/>
              </w:rPr>
              <w:t>5.6%</w:t>
            </w:r>
          </w:p>
        </w:tc>
        <w:tc>
          <w:tcPr>
            <w:tcW w:w="376" w:type="pct"/>
            <w:noWrap/>
            <w:hideMark/>
          </w:tcPr>
          <w:p w14:paraId="1AD80406" w14:textId="77777777" w:rsidR="00011084" w:rsidRPr="002C1698" w:rsidRDefault="00011084" w:rsidP="00CD07EA">
            <w:pPr>
              <w:tabs>
                <w:tab w:val="left" w:pos="3933"/>
              </w:tabs>
              <w:ind w:firstLine="8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67" w:type="pct"/>
            <w:noWrap/>
            <w:hideMark/>
          </w:tcPr>
          <w:p w14:paraId="6C1F2C99" w14:textId="77777777" w:rsidR="00011084" w:rsidRPr="002C1698" w:rsidRDefault="00011084" w:rsidP="00CD07EA">
            <w:pPr>
              <w:tabs>
                <w:tab w:val="left" w:pos="3933"/>
              </w:tabs>
              <w:ind w:firstLine="8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11084" w:rsidRPr="002C1698" w14:paraId="1C4561DD" w14:textId="77777777" w:rsidTr="00A27447">
        <w:trPr>
          <w:trHeight w:val="256"/>
        </w:trPr>
        <w:tc>
          <w:tcPr>
            <w:tcW w:w="2812" w:type="pct"/>
            <w:noWrap/>
            <w:hideMark/>
          </w:tcPr>
          <w:p w14:paraId="073C22B4" w14:textId="77777777" w:rsidR="00011084" w:rsidRPr="002C1698" w:rsidRDefault="00011084" w:rsidP="00CD07EA">
            <w:pPr>
              <w:tabs>
                <w:tab w:val="left" w:pos="3933"/>
              </w:tabs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Physical assault</w:t>
            </w:r>
          </w:p>
        </w:tc>
        <w:tc>
          <w:tcPr>
            <w:tcW w:w="376" w:type="pct"/>
            <w:noWrap/>
            <w:hideMark/>
          </w:tcPr>
          <w:p w14:paraId="290C0380" w14:textId="77777777" w:rsidR="00011084" w:rsidRPr="002C1698" w:rsidRDefault="00011084" w:rsidP="00CD07EA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669" w:type="pct"/>
            <w:noWrap/>
            <w:hideMark/>
          </w:tcPr>
          <w:p w14:paraId="4CEF0122" w14:textId="77777777" w:rsidR="00011084" w:rsidRPr="002C1698" w:rsidRDefault="00011084" w:rsidP="00CD07EA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76" w:type="pct"/>
            <w:noWrap/>
            <w:hideMark/>
          </w:tcPr>
          <w:p w14:paraId="080B566D" w14:textId="77777777" w:rsidR="00011084" w:rsidRPr="002C1698" w:rsidRDefault="00011084" w:rsidP="00CD07EA">
            <w:pPr>
              <w:tabs>
                <w:tab w:val="left" w:pos="3933"/>
              </w:tabs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6</w:t>
            </w:r>
          </w:p>
        </w:tc>
        <w:tc>
          <w:tcPr>
            <w:tcW w:w="767" w:type="pct"/>
            <w:noWrap/>
            <w:hideMark/>
          </w:tcPr>
          <w:p w14:paraId="35FF3FF5" w14:textId="77777777" w:rsidR="00011084" w:rsidRPr="002C1698" w:rsidRDefault="00011084" w:rsidP="00CD07EA">
            <w:pPr>
              <w:tabs>
                <w:tab w:val="left" w:pos="3933"/>
              </w:tabs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8.1%</w:t>
            </w:r>
          </w:p>
        </w:tc>
      </w:tr>
      <w:tr w:rsidR="00011084" w:rsidRPr="002C1698" w14:paraId="487EB345" w14:textId="77777777" w:rsidTr="00A27447">
        <w:trPr>
          <w:trHeight w:val="256"/>
        </w:trPr>
        <w:tc>
          <w:tcPr>
            <w:tcW w:w="2812" w:type="pct"/>
            <w:noWrap/>
            <w:hideMark/>
          </w:tcPr>
          <w:p w14:paraId="2CC8162E" w14:textId="77777777" w:rsidR="00011084" w:rsidRPr="002C1698" w:rsidRDefault="00011084" w:rsidP="00CD07EA">
            <w:pPr>
              <w:tabs>
                <w:tab w:val="left" w:pos="3933"/>
              </w:tabs>
              <w:ind w:firstLineChars="50" w:firstLine="100"/>
              <w:rPr>
                <w:rFonts w:ascii="Times New Roman" w:hAnsi="Times New Roman" w:cs="Times New Roman"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sz w:val="20"/>
                <w:szCs w:val="20"/>
              </w:rPr>
              <w:t>Afghanistan</w:t>
            </w:r>
          </w:p>
        </w:tc>
        <w:tc>
          <w:tcPr>
            <w:tcW w:w="376" w:type="pct"/>
            <w:noWrap/>
            <w:hideMark/>
          </w:tcPr>
          <w:p w14:paraId="1307B3B6" w14:textId="77777777" w:rsidR="00011084" w:rsidRPr="002C1698" w:rsidRDefault="00011084" w:rsidP="00CD07EA">
            <w:pPr>
              <w:tabs>
                <w:tab w:val="left" w:pos="3933"/>
              </w:tabs>
              <w:ind w:firstLine="8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669" w:type="pct"/>
            <w:noWrap/>
            <w:hideMark/>
          </w:tcPr>
          <w:p w14:paraId="29860E28" w14:textId="77777777" w:rsidR="00011084" w:rsidRPr="002C1698" w:rsidRDefault="00011084" w:rsidP="00CD07EA">
            <w:pPr>
              <w:tabs>
                <w:tab w:val="left" w:pos="3933"/>
              </w:tabs>
              <w:ind w:firstLine="8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sz w:val="20"/>
                <w:szCs w:val="20"/>
              </w:rPr>
              <w:t>57.1%</w:t>
            </w:r>
          </w:p>
        </w:tc>
        <w:tc>
          <w:tcPr>
            <w:tcW w:w="376" w:type="pct"/>
            <w:noWrap/>
            <w:hideMark/>
          </w:tcPr>
          <w:p w14:paraId="16D9E17C" w14:textId="77777777" w:rsidR="00011084" w:rsidRPr="002C1698" w:rsidRDefault="00011084" w:rsidP="00CD07EA">
            <w:pPr>
              <w:ind w:firstLine="80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67" w:type="pct"/>
            <w:noWrap/>
            <w:hideMark/>
          </w:tcPr>
          <w:p w14:paraId="3FAC1A6E" w14:textId="77777777" w:rsidR="00011084" w:rsidRPr="002C1698" w:rsidRDefault="00011084" w:rsidP="00CD07EA">
            <w:pPr>
              <w:ind w:firstLine="8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11084" w:rsidRPr="002C1698" w14:paraId="2FD670F2" w14:textId="77777777" w:rsidTr="00A27447">
        <w:trPr>
          <w:trHeight w:val="256"/>
        </w:trPr>
        <w:tc>
          <w:tcPr>
            <w:tcW w:w="2812" w:type="pct"/>
            <w:noWrap/>
            <w:hideMark/>
          </w:tcPr>
          <w:p w14:paraId="3FB03895" w14:textId="77777777" w:rsidR="00011084" w:rsidRPr="002C1698" w:rsidRDefault="00011084" w:rsidP="00CD07EA">
            <w:pPr>
              <w:tabs>
                <w:tab w:val="left" w:pos="3933"/>
              </w:tabs>
              <w:ind w:firstLineChars="50" w:firstLine="100"/>
              <w:rPr>
                <w:rFonts w:ascii="Times New Roman" w:hAnsi="Times New Roman" w:cs="Times New Roman"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sz w:val="20"/>
                <w:szCs w:val="20"/>
              </w:rPr>
              <w:t>Sudan</w:t>
            </w:r>
          </w:p>
        </w:tc>
        <w:tc>
          <w:tcPr>
            <w:tcW w:w="376" w:type="pct"/>
            <w:noWrap/>
            <w:hideMark/>
          </w:tcPr>
          <w:p w14:paraId="66776FCA" w14:textId="77777777" w:rsidR="00011084" w:rsidRPr="002C1698" w:rsidRDefault="00011084" w:rsidP="00CD07EA">
            <w:pPr>
              <w:tabs>
                <w:tab w:val="left" w:pos="3933"/>
              </w:tabs>
              <w:ind w:firstLine="8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669" w:type="pct"/>
            <w:noWrap/>
            <w:hideMark/>
          </w:tcPr>
          <w:p w14:paraId="0F08730D" w14:textId="77777777" w:rsidR="00011084" w:rsidRPr="002C1698" w:rsidRDefault="00011084" w:rsidP="00CD07EA">
            <w:pPr>
              <w:tabs>
                <w:tab w:val="left" w:pos="3933"/>
              </w:tabs>
              <w:ind w:firstLine="8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sz w:val="20"/>
                <w:szCs w:val="20"/>
              </w:rPr>
              <w:t>14.3%</w:t>
            </w:r>
          </w:p>
        </w:tc>
        <w:tc>
          <w:tcPr>
            <w:tcW w:w="376" w:type="pct"/>
            <w:noWrap/>
            <w:hideMark/>
          </w:tcPr>
          <w:p w14:paraId="523264F5" w14:textId="77777777" w:rsidR="00011084" w:rsidRPr="002C1698" w:rsidRDefault="00011084" w:rsidP="00CD07EA">
            <w:pPr>
              <w:ind w:firstLine="80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67" w:type="pct"/>
            <w:noWrap/>
            <w:hideMark/>
          </w:tcPr>
          <w:p w14:paraId="7257DD6C" w14:textId="77777777" w:rsidR="00011084" w:rsidRPr="002C1698" w:rsidRDefault="00011084" w:rsidP="00CD07EA">
            <w:pPr>
              <w:ind w:firstLine="8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11084" w:rsidRPr="002C1698" w14:paraId="201AFEA5" w14:textId="77777777" w:rsidTr="00A27447">
        <w:trPr>
          <w:trHeight w:val="256"/>
        </w:trPr>
        <w:tc>
          <w:tcPr>
            <w:tcW w:w="2812" w:type="pct"/>
            <w:noWrap/>
            <w:hideMark/>
          </w:tcPr>
          <w:p w14:paraId="50B7BF5E" w14:textId="77777777" w:rsidR="00011084" w:rsidRPr="002C1698" w:rsidRDefault="00011084" w:rsidP="00CD07EA">
            <w:pPr>
              <w:tabs>
                <w:tab w:val="left" w:pos="3933"/>
              </w:tabs>
              <w:ind w:firstLineChars="50" w:firstLine="100"/>
              <w:rPr>
                <w:rFonts w:ascii="Times New Roman" w:hAnsi="Times New Roman" w:cs="Times New Roman"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sz w:val="20"/>
                <w:szCs w:val="20"/>
              </w:rPr>
              <w:t>Central African Republic</w:t>
            </w:r>
          </w:p>
        </w:tc>
        <w:tc>
          <w:tcPr>
            <w:tcW w:w="376" w:type="pct"/>
            <w:noWrap/>
            <w:hideMark/>
          </w:tcPr>
          <w:p w14:paraId="34354F9E" w14:textId="77777777" w:rsidR="00011084" w:rsidRPr="002C1698" w:rsidRDefault="00011084" w:rsidP="00CD07EA">
            <w:pPr>
              <w:tabs>
                <w:tab w:val="left" w:pos="3933"/>
              </w:tabs>
              <w:ind w:firstLine="8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669" w:type="pct"/>
            <w:noWrap/>
            <w:hideMark/>
          </w:tcPr>
          <w:p w14:paraId="7C3C2B66" w14:textId="77777777" w:rsidR="00011084" w:rsidRPr="002C1698" w:rsidRDefault="00011084" w:rsidP="00CD07EA">
            <w:pPr>
              <w:tabs>
                <w:tab w:val="left" w:pos="3933"/>
              </w:tabs>
              <w:ind w:firstLine="8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sz w:val="20"/>
                <w:szCs w:val="20"/>
              </w:rPr>
              <w:t>14.3%</w:t>
            </w:r>
          </w:p>
        </w:tc>
        <w:tc>
          <w:tcPr>
            <w:tcW w:w="376" w:type="pct"/>
            <w:noWrap/>
            <w:hideMark/>
          </w:tcPr>
          <w:p w14:paraId="2B59E171" w14:textId="77777777" w:rsidR="00011084" w:rsidRPr="002C1698" w:rsidRDefault="00011084" w:rsidP="00CD07EA">
            <w:pPr>
              <w:ind w:firstLine="80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67" w:type="pct"/>
            <w:noWrap/>
            <w:hideMark/>
          </w:tcPr>
          <w:p w14:paraId="322A696B" w14:textId="77777777" w:rsidR="00011084" w:rsidRPr="002C1698" w:rsidRDefault="00011084" w:rsidP="00CD07EA">
            <w:pPr>
              <w:ind w:firstLine="8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11084" w:rsidRPr="002C1698" w14:paraId="2179D668" w14:textId="77777777" w:rsidTr="00A27447">
        <w:trPr>
          <w:trHeight w:val="256"/>
        </w:trPr>
        <w:tc>
          <w:tcPr>
            <w:tcW w:w="2812" w:type="pct"/>
            <w:noWrap/>
            <w:hideMark/>
          </w:tcPr>
          <w:p w14:paraId="46A7D270" w14:textId="77777777" w:rsidR="00011084" w:rsidRPr="002C1698" w:rsidRDefault="00011084" w:rsidP="00CD07EA">
            <w:pPr>
              <w:tabs>
                <w:tab w:val="left" w:pos="3933"/>
              </w:tabs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Unknown forms of attack</w:t>
            </w:r>
          </w:p>
        </w:tc>
        <w:tc>
          <w:tcPr>
            <w:tcW w:w="376" w:type="pct"/>
            <w:noWrap/>
            <w:hideMark/>
          </w:tcPr>
          <w:p w14:paraId="2F40EC01" w14:textId="77777777" w:rsidR="00011084" w:rsidRPr="002C1698" w:rsidRDefault="00011084" w:rsidP="00CD07EA">
            <w:pPr>
              <w:tabs>
                <w:tab w:val="left" w:pos="3933"/>
              </w:tabs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669" w:type="pct"/>
            <w:noWrap/>
            <w:hideMark/>
          </w:tcPr>
          <w:p w14:paraId="68AAA99E" w14:textId="77777777" w:rsidR="00011084" w:rsidRPr="002C1698" w:rsidRDefault="00011084" w:rsidP="00CD07EA">
            <w:pPr>
              <w:tabs>
                <w:tab w:val="left" w:pos="3933"/>
              </w:tabs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76" w:type="pct"/>
            <w:noWrap/>
            <w:hideMark/>
          </w:tcPr>
          <w:p w14:paraId="763A08A2" w14:textId="77777777" w:rsidR="00011084" w:rsidRPr="002C1698" w:rsidRDefault="00011084" w:rsidP="00CD07EA">
            <w:pPr>
              <w:tabs>
                <w:tab w:val="left" w:pos="3933"/>
              </w:tabs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6</w:t>
            </w:r>
          </w:p>
        </w:tc>
        <w:tc>
          <w:tcPr>
            <w:tcW w:w="767" w:type="pct"/>
            <w:noWrap/>
            <w:hideMark/>
          </w:tcPr>
          <w:p w14:paraId="2B6A20D2" w14:textId="77777777" w:rsidR="00011084" w:rsidRPr="002C1698" w:rsidRDefault="00011084" w:rsidP="00CD07EA">
            <w:pPr>
              <w:tabs>
                <w:tab w:val="left" w:pos="3933"/>
              </w:tabs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8.1%</w:t>
            </w:r>
          </w:p>
        </w:tc>
      </w:tr>
      <w:tr w:rsidR="00011084" w:rsidRPr="002C1698" w14:paraId="389DC452" w14:textId="77777777" w:rsidTr="00A27447">
        <w:trPr>
          <w:trHeight w:val="256"/>
        </w:trPr>
        <w:tc>
          <w:tcPr>
            <w:tcW w:w="2812" w:type="pct"/>
            <w:noWrap/>
          </w:tcPr>
          <w:p w14:paraId="5A231D82" w14:textId="77777777" w:rsidR="00011084" w:rsidRPr="002C1698" w:rsidRDefault="00011084" w:rsidP="00CD07EA">
            <w:pPr>
              <w:tabs>
                <w:tab w:val="left" w:pos="3933"/>
              </w:tabs>
              <w:ind w:firstLineChars="50" w:firstLine="100"/>
              <w:rPr>
                <w:rFonts w:ascii="Times New Roman" w:hAnsi="Times New Roman" w:cs="Times New Roman"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sz w:val="20"/>
                <w:szCs w:val="20"/>
              </w:rPr>
              <w:t>Afghanistan</w:t>
            </w:r>
          </w:p>
        </w:tc>
        <w:tc>
          <w:tcPr>
            <w:tcW w:w="376" w:type="pct"/>
            <w:noWrap/>
          </w:tcPr>
          <w:p w14:paraId="102FFA3E" w14:textId="77777777" w:rsidR="00011084" w:rsidRPr="002C1698" w:rsidRDefault="00011084" w:rsidP="00CD07EA">
            <w:pPr>
              <w:tabs>
                <w:tab w:val="left" w:pos="3933"/>
              </w:tabs>
              <w:ind w:firstLineChars="50" w:firstLine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669" w:type="pct"/>
            <w:noWrap/>
          </w:tcPr>
          <w:p w14:paraId="1B9FD339" w14:textId="77777777" w:rsidR="00011084" w:rsidRPr="002C1698" w:rsidRDefault="00011084" w:rsidP="00CD07EA">
            <w:pPr>
              <w:tabs>
                <w:tab w:val="left" w:pos="3933"/>
              </w:tabs>
              <w:ind w:firstLineChars="50" w:firstLine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sz w:val="20"/>
                <w:szCs w:val="20"/>
              </w:rPr>
              <w:t>60.0%</w:t>
            </w:r>
          </w:p>
        </w:tc>
        <w:tc>
          <w:tcPr>
            <w:tcW w:w="376" w:type="pct"/>
            <w:noWrap/>
          </w:tcPr>
          <w:p w14:paraId="5D76FC1C" w14:textId="77777777" w:rsidR="00011084" w:rsidRPr="002C1698" w:rsidRDefault="00011084" w:rsidP="00CD07EA">
            <w:pPr>
              <w:tabs>
                <w:tab w:val="left" w:pos="3933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67" w:type="pct"/>
            <w:noWrap/>
          </w:tcPr>
          <w:p w14:paraId="38B2A62C" w14:textId="77777777" w:rsidR="00011084" w:rsidRPr="002C1698" w:rsidRDefault="00011084" w:rsidP="00CD07EA">
            <w:pPr>
              <w:tabs>
                <w:tab w:val="left" w:pos="3933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011084" w:rsidRPr="002C1698" w14:paraId="04951CFE" w14:textId="77777777" w:rsidTr="00A27447">
        <w:trPr>
          <w:trHeight w:val="256"/>
        </w:trPr>
        <w:tc>
          <w:tcPr>
            <w:tcW w:w="2812" w:type="pct"/>
            <w:noWrap/>
          </w:tcPr>
          <w:p w14:paraId="17814B91" w14:textId="77777777" w:rsidR="00011084" w:rsidRPr="002C1698" w:rsidRDefault="00011084" w:rsidP="00CD07EA">
            <w:pPr>
              <w:tabs>
                <w:tab w:val="left" w:pos="3933"/>
              </w:tabs>
              <w:ind w:firstLineChars="50" w:firstLine="100"/>
              <w:rPr>
                <w:rFonts w:ascii="Times New Roman" w:hAnsi="Times New Roman" w:cs="Times New Roman"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sz w:val="20"/>
                <w:szCs w:val="20"/>
              </w:rPr>
              <w:t>Somalia</w:t>
            </w:r>
          </w:p>
        </w:tc>
        <w:tc>
          <w:tcPr>
            <w:tcW w:w="376" w:type="pct"/>
            <w:noWrap/>
          </w:tcPr>
          <w:p w14:paraId="563CC1FB" w14:textId="77777777" w:rsidR="00011084" w:rsidRPr="002C1698" w:rsidRDefault="00011084" w:rsidP="00CD07EA">
            <w:pPr>
              <w:tabs>
                <w:tab w:val="left" w:pos="3933"/>
              </w:tabs>
              <w:ind w:firstLine="8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669" w:type="pct"/>
            <w:noWrap/>
          </w:tcPr>
          <w:p w14:paraId="73EA9EE2" w14:textId="77777777" w:rsidR="00011084" w:rsidRPr="002C1698" w:rsidRDefault="00011084" w:rsidP="00CD07EA">
            <w:pPr>
              <w:tabs>
                <w:tab w:val="left" w:pos="3933"/>
              </w:tabs>
              <w:ind w:firstLine="8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sz w:val="20"/>
                <w:szCs w:val="20"/>
              </w:rPr>
              <w:t>20.0%</w:t>
            </w:r>
          </w:p>
        </w:tc>
        <w:tc>
          <w:tcPr>
            <w:tcW w:w="376" w:type="pct"/>
            <w:noWrap/>
          </w:tcPr>
          <w:p w14:paraId="0ADE491A" w14:textId="77777777" w:rsidR="00011084" w:rsidRPr="002C1698" w:rsidRDefault="00011084" w:rsidP="00CD07EA">
            <w:pPr>
              <w:tabs>
                <w:tab w:val="left" w:pos="3933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67" w:type="pct"/>
            <w:noWrap/>
          </w:tcPr>
          <w:p w14:paraId="0CA72DCF" w14:textId="77777777" w:rsidR="00011084" w:rsidRPr="002C1698" w:rsidRDefault="00011084" w:rsidP="00CD07EA">
            <w:pPr>
              <w:tabs>
                <w:tab w:val="left" w:pos="3933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11084" w:rsidRPr="002C1698" w14:paraId="60DCC074" w14:textId="77777777" w:rsidTr="00A27447">
        <w:trPr>
          <w:trHeight w:val="256"/>
        </w:trPr>
        <w:tc>
          <w:tcPr>
            <w:tcW w:w="2812" w:type="pct"/>
            <w:noWrap/>
          </w:tcPr>
          <w:p w14:paraId="6785F7FD" w14:textId="77777777" w:rsidR="00011084" w:rsidRPr="002C1698" w:rsidRDefault="00011084" w:rsidP="00CD07EA">
            <w:pPr>
              <w:tabs>
                <w:tab w:val="left" w:pos="3933"/>
              </w:tabs>
              <w:ind w:firstLineChars="50" w:firstLine="100"/>
              <w:rPr>
                <w:rFonts w:ascii="Times New Roman" w:hAnsi="Times New Roman" w:cs="Times New Roman"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sz w:val="20"/>
                <w:szCs w:val="20"/>
              </w:rPr>
              <w:t>Angola</w:t>
            </w:r>
          </w:p>
        </w:tc>
        <w:tc>
          <w:tcPr>
            <w:tcW w:w="376" w:type="pct"/>
            <w:noWrap/>
          </w:tcPr>
          <w:p w14:paraId="19879C33" w14:textId="77777777" w:rsidR="00011084" w:rsidRPr="002C1698" w:rsidRDefault="00011084" w:rsidP="00CD07EA">
            <w:pPr>
              <w:tabs>
                <w:tab w:val="left" w:pos="3933"/>
              </w:tabs>
              <w:ind w:firstLine="8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669" w:type="pct"/>
            <w:noWrap/>
          </w:tcPr>
          <w:p w14:paraId="02800A9A" w14:textId="77777777" w:rsidR="00011084" w:rsidRPr="002C1698" w:rsidRDefault="00011084" w:rsidP="00CD07EA">
            <w:pPr>
              <w:tabs>
                <w:tab w:val="left" w:pos="3933"/>
              </w:tabs>
              <w:ind w:firstLine="8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sz w:val="20"/>
                <w:szCs w:val="20"/>
              </w:rPr>
              <w:t>20.0%</w:t>
            </w:r>
          </w:p>
        </w:tc>
        <w:tc>
          <w:tcPr>
            <w:tcW w:w="376" w:type="pct"/>
            <w:noWrap/>
          </w:tcPr>
          <w:p w14:paraId="052360A9" w14:textId="77777777" w:rsidR="00011084" w:rsidRPr="002C1698" w:rsidRDefault="00011084" w:rsidP="00CD07EA">
            <w:pPr>
              <w:tabs>
                <w:tab w:val="left" w:pos="3933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67" w:type="pct"/>
            <w:noWrap/>
          </w:tcPr>
          <w:p w14:paraId="393FD50A" w14:textId="77777777" w:rsidR="00011084" w:rsidRPr="002C1698" w:rsidRDefault="00011084" w:rsidP="00CD07EA">
            <w:pPr>
              <w:tabs>
                <w:tab w:val="left" w:pos="3933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11084" w:rsidRPr="002C1698" w14:paraId="71B3A94E" w14:textId="77777777" w:rsidTr="00A27447">
        <w:trPr>
          <w:trHeight w:val="256"/>
        </w:trPr>
        <w:tc>
          <w:tcPr>
            <w:tcW w:w="2812" w:type="pct"/>
            <w:noWrap/>
            <w:hideMark/>
          </w:tcPr>
          <w:p w14:paraId="0FD01F46" w14:textId="77777777" w:rsidR="00011084" w:rsidRPr="002C1698" w:rsidRDefault="00011084" w:rsidP="00CD07EA">
            <w:pPr>
              <w:tabs>
                <w:tab w:val="left" w:pos="3933"/>
              </w:tabs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376" w:type="pct"/>
            <w:noWrap/>
            <w:hideMark/>
          </w:tcPr>
          <w:p w14:paraId="3E4C80F2" w14:textId="77777777" w:rsidR="00011084" w:rsidRPr="002C1698" w:rsidRDefault="00011084" w:rsidP="00CD07EA">
            <w:pPr>
              <w:tabs>
                <w:tab w:val="left" w:pos="3933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b/>
                <w:sz w:val="20"/>
                <w:szCs w:val="20"/>
              </w:rPr>
              <w:t>74</w:t>
            </w:r>
          </w:p>
        </w:tc>
        <w:tc>
          <w:tcPr>
            <w:tcW w:w="669" w:type="pct"/>
            <w:noWrap/>
            <w:hideMark/>
          </w:tcPr>
          <w:p w14:paraId="17FB8674" w14:textId="77777777" w:rsidR="00011084" w:rsidRPr="002C1698" w:rsidRDefault="00011084" w:rsidP="00CD07EA">
            <w:pPr>
              <w:tabs>
                <w:tab w:val="left" w:pos="3933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76" w:type="pct"/>
            <w:noWrap/>
            <w:hideMark/>
          </w:tcPr>
          <w:p w14:paraId="2761CF02" w14:textId="77777777" w:rsidR="00011084" w:rsidRPr="002C1698" w:rsidRDefault="00011084" w:rsidP="00CD07EA">
            <w:pPr>
              <w:tabs>
                <w:tab w:val="left" w:pos="3933"/>
              </w:tabs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74</w:t>
            </w:r>
          </w:p>
        </w:tc>
        <w:tc>
          <w:tcPr>
            <w:tcW w:w="767" w:type="pct"/>
            <w:noWrap/>
            <w:hideMark/>
          </w:tcPr>
          <w:p w14:paraId="6E4F4269" w14:textId="77777777" w:rsidR="00011084" w:rsidRPr="002C1698" w:rsidRDefault="00011084" w:rsidP="00CD07EA">
            <w:pPr>
              <w:tabs>
                <w:tab w:val="left" w:pos="3933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C1698">
              <w:rPr>
                <w:rFonts w:ascii="Times New Roman" w:hAnsi="Times New Roman" w:cs="Times New Roman"/>
                <w:b/>
                <w:sz w:val="20"/>
                <w:szCs w:val="20"/>
              </w:rPr>
              <w:t>100.0%</w:t>
            </w:r>
          </w:p>
        </w:tc>
      </w:tr>
    </w:tbl>
    <w:p w14:paraId="14731C96" w14:textId="77777777" w:rsidR="00011084" w:rsidRPr="002C1698" w:rsidRDefault="00011084" w:rsidP="00CD07EA">
      <w:pPr>
        <w:spacing w:line="100" w:lineRule="atLeast"/>
        <w:rPr>
          <w:rFonts w:ascii="Times New Roman" w:hAnsi="Times New Roman" w:cs="Times New Roman"/>
          <w:b/>
        </w:rPr>
      </w:pPr>
      <w:r w:rsidRPr="002C1698">
        <w:rPr>
          <w:rFonts w:ascii="Times New Roman" w:hAnsi="Times New Roman" w:cs="Times New Roman"/>
          <w:b/>
        </w:rPr>
        <w:fldChar w:fldCharType="end"/>
      </w:r>
    </w:p>
    <w:p w14:paraId="1F1C54BA" w14:textId="77777777" w:rsidR="00011084" w:rsidRPr="002C1698" w:rsidRDefault="00011084" w:rsidP="00CD07EA">
      <w:pPr>
        <w:rPr>
          <w:rFonts w:ascii="Times New Roman" w:hAnsi="Times New Roman" w:cs="Times New Roman"/>
        </w:rPr>
      </w:pPr>
    </w:p>
    <w:p w14:paraId="1CEB19D2" w14:textId="77777777" w:rsidR="002B7016" w:rsidRPr="002C1698" w:rsidRDefault="002B7016" w:rsidP="00CD07EA">
      <w:pPr>
        <w:spacing w:after="120"/>
        <w:rPr>
          <w:rFonts w:ascii="Times New Roman" w:hAnsi="Times New Roman" w:cs="Times New Roman"/>
          <w:b/>
        </w:rPr>
        <w:sectPr w:rsidR="002B7016" w:rsidRPr="002C1698" w:rsidSect="00CD07EA">
          <w:pgSz w:w="11906" w:h="16838"/>
          <w:pgMar w:top="1134" w:right="1418" w:bottom="1134" w:left="1418" w:header="851" w:footer="992" w:gutter="0"/>
          <w:cols w:space="425"/>
          <w:docGrid w:linePitch="360"/>
        </w:sectPr>
      </w:pPr>
      <w:bookmarkStart w:id="0" w:name="_GoBack"/>
      <w:bookmarkEnd w:id="0"/>
    </w:p>
    <w:p w14:paraId="024A5440" w14:textId="77777777" w:rsidR="00011084" w:rsidRPr="001268D1" w:rsidRDefault="00F0232F" w:rsidP="00CD07EA">
      <w:pPr>
        <w:spacing w:after="120"/>
        <w:rPr>
          <w:rFonts w:ascii="Times New Roman" w:hAnsi="Times New Roman" w:cs="Times New Roman"/>
          <w:i/>
          <w:sz w:val="24"/>
        </w:rPr>
      </w:pPr>
      <w:proofErr w:type="spellStart"/>
      <w:r w:rsidRPr="002C1698">
        <w:rPr>
          <w:rFonts w:ascii="Times New Roman" w:hAnsi="Times New Roman" w:cs="Times New Roman"/>
          <w:b/>
          <w:sz w:val="24"/>
        </w:rPr>
        <w:lastRenderedPageBreak/>
        <w:t>e</w:t>
      </w:r>
      <w:r w:rsidR="00011084" w:rsidRPr="002C1698">
        <w:rPr>
          <w:rFonts w:ascii="Times New Roman" w:hAnsi="Times New Roman" w:cs="Times New Roman"/>
          <w:b/>
          <w:sz w:val="24"/>
        </w:rPr>
        <w:t>Figure</w:t>
      </w:r>
      <w:proofErr w:type="spellEnd"/>
      <w:r w:rsidR="00011084" w:rsidRPr="002C1698">
        <w:rPr>
          <w:rFonts w:ascii="Times New Roman" w:hAnsi="Times New Roman" w:cs="Times New Roman"/>
          <w:b/>
          <w:sz w:val="24"/>
        </w:rPr>
        <w:t xml:space="preserve"> </w:t>
      </w:r>
      <w:r w:rsidRPr="002C1698">
        <w:rPr>
          <w:rFonts w:ascii="Times New Roman" w:hAnsi="Times New Roman" w:cs="Times New Roman"/>
          <w:b/>
          <w:sz w:val="24"/>
        </w:rPr>
        <w:t>1</w:t>
      </w:r>
      <w:r w:rsidR="00011084" w:rsidRPr="002C1698">
        <w:rPr>
          <w:rFonts w:ascii="Times New Roman" w:hAnsi="Times New Roman" w:cs="Times New Roman"/>
          <w:b/>
          <w:sz w:val="24"/>
        </w:rPr>
        <w:t xml:space="preserve">. </w:t>
      </w:r>
      <w:r w:rsidR="00EE45D2" w:rsidRPr="001268D1">
        <w:rPr>
          <w:rFonts w:ascii="Times New Roman" w:hAnsi="Times New Roman" w:cs="Times New Roman"/>
          <w:sz w:val="24"/>
        </w:rPr>
        <w:t>A</w:t>
      </w:r>
      <w:r w:rsidR="00011084" w:rsidRPr="001268D1">
        <w:rPr>
          <w:rFonts w:ascii="Times New Roman" w:hAnsi="Times New Roman" w:cs="Times New Roman"/>
          <w:sz w:val="24"/>
        </w:rPr>
        <w:t xml:space="preserve">id workers </w:t>
      </w:r>
      <w:r w:rsidR="006676B1" w:rsidRPr="001268D1">
        <w:rPr>
          <w:rFonts w:ascii="Times New Roman" w:hAnsi="Times New Roman" w:cs="Times New Roman"/>
          <w:sz w:val="24"/>
        </w:rPr>
        <w:t>kidnapped, injured, and killed during security incidents in</w:t>
      </w:r>
      <w:r w:rsidR="00011084" w:rsidRPr="001268D1">
        <w:rPr>
          <w:rFonts w:ascii="Times New Roman" w:hAnsi="Times New Roman" w:cs="Times New Roman"/>
          <w:sz w:val="24"/>
        </w:rPr>
        <w:t xml:space="preserve"> </w:t>
      </w:r>
      <w:r w:rsidR="00011084" w:rsidRPr="001268D1">
        <w:rPr>
          <w:rFonts w:ascii="Times New Roman" w:hAnsi="Times New Roman" w:cs="Times New Roman"/>
          <w:noProof/>
          <w:sz w:val="24"/>
        </w:rPr>
        <w:t>healthcare</w:t>
      </w:r>
      <w:r w:rsidR="00011084" w:rsidRPr="001268D1">
        <w:rPr>
          <w:rFonts w:ascii="Times New Roman" w:hAnsi="Times New Roman" w:cs="Times New Roman"/>
          <w:sz w:val="24"/>
        </w:rPr>
        <w:t xml:space="preserve"> setting</w:t>
      </w:r>
      <w:r w:rsidR="006676B1" w:rsidRPr="001268D1">
        <w:rPr>
          <w:rFonts w:ascii="Times New Roman" w:hAnsi="Times New Roman" w:cs="Times New Roman"/>
          <w:sz w:val="24"/>
        </w:rPr>
        <w:t>s</w:t>
      </w:r>
      <w:r w:rsidR="00011084" w:rsidRPr="001268D1">
        <w:rPr>
          <w:rFonts w:ascii="Times New Roman" w:hAnsi="Times New Roman" w:cs="Times New Roman"/>
          <w:sz w:val="24"/>
        </w:rPr>
        <w:t xml:space="preserve"> by country, 1997-2016.</w:t>
      </w:r>
    </w:p>
    <w:p w14:paraId="788ECF3F" w14:textId="77777777" w:rsidR="00310E71" w:rsidRPr="002C1698" w:rsidRDefault="00310E71" w:rsidP="00DD18DB">
      <w:pPr>
        <w:jc w:val="center"/>
        <w:rPr>
          <w:rFonts w:ascii="Times New Roman" w:hAnsi="Times New Roman" w:cs="Times New Roman"/>
        </w:rPr>
      </w:pPr>
      <w:r w:rsidRPr="002C1698">
        <w:rPr>
          <w:rFonts w:ascii="Times New Roman" w:hAnsi="Times New Roman" w:cs="Times New Roman"/>
          <w:noProof/>
        </w:rPr>
        <w:drawing>
          <wp:inline distT="0" distB="0" distL="0" distR="0" wp14:anchorId="4F472B26" wp14:editId="784F3EF2">
            <wp:extent cx="6723997" cy="2534478"/>
            <wp:effectExtent l="0" t="0" r="127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220" b="7739"/>
                    <a:stretch/>
                  </pic:blipFill>
                  <pic:spPr bwMode="auto">
                    <a:xfrm>
                      <a:off x="0" y="0"/>
                      <a:ext cx="6739501" cy="25403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B1A658" w14:textId="77777777" w:rsidR="00310E71" w:rsidRPr="002C1698" w:rsidRDefault="00310E71" w:rsidP="0016212C">
      <w:pPr>
        <w:jc w:val="center"/>
        <w:rPr>
          <w:rFonts w:ascii="Times New Roman" w:hAnsi="Times New Roman" w:cs="Times New Roman"/>
          <w:i/>
        </w:rPr>
      </w:pPr>
      <w:r w:rsidRPr="002C1698">
        <w:rPr>
          <w:rFonts w:ascii="Times New Roman" w:hAnsi="Times New Roman" w:cs="Times New Roman"/>
          <w:noProof/>
        </w:rPr>
        <w:drawing>
          <wp:inline distT="0" distB="0" distL="0" distR="0" wp14:anchorId="132ECA92" wp14:editId="051DF1E0">
            <wp:extent cx="6907530" cy="2882348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1792"/>
                    <a:stretch/>
                  </pic:blipFill>
                  <pic:spPr bwMode="auto">
                    <a:xfrm>
                      <a:off x="0" y="0"/>
                      <a:ext cx="6911594" cy="28840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310E71" w:rsidRPr="002C1698" w:rsidSect="002B7016">
      <w:pgSz w:w="16838" w:h="11906" w:orient="landscape"/>
      <w:pgMar w:top="1418" w:right="1134" w:bottom="1418" w:left="1134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EFE1FD" w14:textId="77777777" w:rsidR="00013D7A" w:rsidRDefault="00013D7A">
      <w:r>
        <w:separator/>
      </w:r>
    </w:p>
  </w:endnote>
  <w:endnote w:type="continuationSeparator" w:id="0">
    <w:p w14:paraId="63D51FE3" w14:textId="77777777" w:rsidR="00013D7A" w:rsidRDefault="00013D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Courier New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2FFC44" w14:textId="77777777" w:rsidR="00013D7A" w:rsidRDefault="00013D7A">
      <w:r>
        <w:separator/>
      </w:r>
    </w:p>
  </w:footnote>
  <w:footnote w:type="continuationSeparator" w:id="0">
    <w:p w14:paraId="12D239E6" w14:textId="77777777" w:rsidR="00013D7A" w:rsidRDefault="00013D7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0srA0NDO2MDM2MTdT0lEKTi0uzszPAymwrAUASTvbZSwAAAA=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011084"/>
    <w:rsid w:val="00011084"/>
    <w:rsid w:val="00013D7A"/>
    <w:rsid w:val="00042538"/>
    <w:rsid w:val="0008006B"/>
    <w:rsid w:val="000A6450"/>
    <w:rsid w:val="00124353"/>
    <w:rsid w:val="001268D1"/>
    <w:rsid w:val="00131889"/>
    <w:rsid w:val="0016212C"/>
    <w:rsid w:val="001A72DC"/>
    <w:rsid w:val="001E7203"/>
    <w:rsid w:val="00202AA5"/>
    <w:rsid w:val="00221276"/>
    <w:rsid w:val="002377DC"/>
    <w:rsid w:val="0024180E"/>
    <w:rsid w:val="002710B9"/>
    <w:rsid w:val="0027469E"/>
    <w:rsid w:val="002812A7"/>
    <w:rsid w:val="002A0864"/>
    <w:rsid w:val="002B7016"/>
    <w:rsid w:val="002C1698"/>
    <w:rsid w:val="002D4E76"/>
    <w:rsid w:val="002E2BFA"/>
    <w:rsid w:val="00310E71"/>
    <w:rsid w:val="0031629B"/>
    <w:rsid w:val="0032325B"/>
    <w:rsid w:val="00335313"/>
    <w:rsid w:val="003671E9"/>
    <w:rsid w:val="00370DA3"/>
    <w:rsid w:val="00385699"/>
    <w:rsid w:val="003B4A4E"/>
    <w:rsid w:val="003C0076"/>
    <w:rsid w:val="00410F26"/>
    <w:rsid w:val="00443375"/>
    <w:rsid w:val="00445571"/>
    <w:rsid w:val="004803A1"/>
    <w:rsid w:val="00481415"/>
    <w:rsid w:val="00487414"/>
    <w:rsid w:val="004A2274"/>
    <w:rsid w:val="004D3905"/>
    <w:rsid w:val="00533C9F"/>
    <w:rsid w:val="00561D69"/>
    <w:rsid w:val="0058190B"/>
    <w:rsid w:val="005C2303"/>
    <w:rsid w:val="006443F6"/>
    <w:rsid w:val="006676B1"/>
    <w:rsid w:val="006E073B"/>
    <w:rsid w:val="006E6F62"/>
    <w:rsid w:val="00702789"/>
    <w:rsid w:val="00761AE5"/>
    <w:rsid w:val="00766C75"/>
    <w:rsid w:val="007B7BB5"/>
    <w:rsid w:val="00822238"/>
    <w:rsid w:val="00823DAC"/>
    <w:rsid w:val="008664FF"/>
    <w:rsid w:val="008D052B"/>
    <w:rsid w:val="008E729B"/>
    <w:rsid w:val="00936630"/>
    <w:rsid w:val="009948E3"/>
    <w:rsid w:val="009A0BA6"/>
    <w:rsid w:val="009A5A86"/>
    <w:rsid w:val="009C567A"/>
    <w:rsid w:val="009E6154"/>
    <w:rsid w:val="009E79F4"/>
    <w:rsid w:val="00A1596F"/>
    <w:rsid w:val="00A174BF"/>
    <w:rsid w:val="00A24DC3"/>
    <w:rsid w:val="00A27447"/>
    <w:rsid w:val="00A94FDA"/>
    <w:rsid w:val="00AA0ACA"/>
    <w:rsid w:val="00AA6F1B"/>
    <w:rsid w:val="00AC4E68"/>
    <w:rsid w:val="00B4623F"/>
    <w:rsid w:val="00B75201"/>
    <w:rsid w:val="00B97563"/>
    <w:rsid w:val="00BB7169"/>
    <w:rsid w:val="00BC2D77"/>
    <w:rsid w:val="00BC5BD5"/>
    <w:rsid w:val="00BD2B8D"/>
    <w:rsid w:val="00C32E1B"/>
    <w:rsid w:val="00CA1B5C"/>
    <w:rsid w:val="00CD07EA"/>
    <w:rsid w:val="00D1799D"/>
    <w:rsid w:val="00D606E1"/>
    <w:rsid w:val="00D71602"/>
    <w:rsid w:val="00D8683B"/>
    <w:rsid w:val="00DB7FB5"/>
    <w:rsid w:val="00DD18DB"/>
    <w:rsid w:val="00DD6D9A"/>
    <w:rsid w:val="00E546D0"/>
    <w:rsid w:val="00E8678E"/>
    <w:rsid w:val="00E916E9"/>
    <w:rsid w:val="00EA3C2F"/>
    <w:rsid w:val="00ED1C55"/>
    <w:rsid w:val="00EE45D2"/>
    <w:rsid w:val="00F0232F"/>
    <w:rsid w:val="00F34A9F"/>
    <w:rsid w:val="00FA0F8F"/>
    <w:rsid w:val="00FA561A"/>
    <w:rsid w:val="00FA5D61"/>
    <w:rsid w:val="00FB3F9A"/>
    <w:rsid w:val="00FE34AC"/>
    <w:rsid w:val="00FE74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787F72BF"/>
  <w15:chartTrackingRefBased/>
  <w15:docId w15:val="{243E6195-A62F-4F53-850D-E7C1F9075A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11084"/>
    <w:pPr>
      <w:widowControl w:val="0"/>
      <w:spacing w:after="0" w:line="240" w:lineRule="auto"/>
      <w:jc w:val="both"/>
    </w:pPr>
    <w:rPr>
      <w:kern w:val="2"/>
      <w:sz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11084"/>
    <w:pPr>
      <w:spacing w:after="0" w:line="240" w:lineRule="auto"/>
    </w:pPr>
    <w:rPr>
      <w:kern w:val="2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">
    <w:name w:val="表 (格子)1"/>
    <w:basedOn w:val="TableNormal"/>
    <w:next w:val="TableGrid"/>
    <w:uiPriority w:val="39"/>
    <w:rsid w:val="00011084"/>
    <w:pPr>
      <w:spacing w:after="0" w:line="240" w:lineRule="auto"/>
    </w:pPr>
    <w:rPr>
      <w:rFonts w:eastAsia="Times New Roman"/>
      <w:kern w:val="2"/>
      <w:sz w:val="21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11084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011084"/>
    <w:rPr>
      <w:kern w:val="2"/>
      <w:sz w:val="21"/>
    </w:rPr>
  </w:style>
  <w:style w:type="paragraph" w:styleId="Footer">
    <w:name w:val="footer"/>
    <w:basedOn w:val="Normal"/>
    <w:link w:val="FooterChar"/>
    <w:uiPriority w:val="99"/>
    <w:unhideWhenUsed/>
    <w:rsid w:val="00011084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011084"/>
    <w:rPr>
      <w:kern w:val="2"/>
      <w:sz w:val="21"/>
    </w:rPr>
  </w:style>
  <w:style w:type="paragraph" w:styleId="NormalWeb">
    <w:name w:val="Normal (Web)"/>
    <w:basedOn w:val="Normal"/>
    <w:uiPriority w:val="99"/>
    <w:semiHidden/>
    <w:unhideWhenUsed/>
    <w:rsid w:val="00011084"/>
    <w:pPr>
      <w:widowControl/>
      <w:spacing w:before="100" w:beforeAutospacing="1" w:after="100" w:afterAutospacing="1"/>
      <w:jc w:val="left"/>
    </w:pPr>
    <w:rPr>
      <w:rFonts w:ascii="Times New Roman" w:hAnsi="Times New Roman" w:cs="Times New Roman"/>
      <w:kern w:val="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108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1084"/>
    <w:rPr>
      <w:rFonts w:ascii="Segoe UI" w:hAnsi="Segoe UI" w:cs="Segoe UI"/>
      <w:kern w:val="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11084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1084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1084"/>
    <w:rPr>
      <w:kern w:val="2"/>
      <w:sz w:val="21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10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1084"/>
    <w:rPr>
      <w:b/>
      <w:bCs/>
      <w:kern w:val="2"/>
      <w:sz w:val="21"/>
    </w:rPr>
  </w:style>
  <w:style w:type="paragraph" w:customStyle="1" w:styleId="EndNoteBibliographyTitle">
    <w:name w:val="EndNote Bibliography Title"/>
    <w:basedOn w:val="Normal"/>
    <w:link w:val="EndNoteBibliographyTitle0"/>
    <w:rsid w:val="00011084"/>
    <w:pPr>
      <w:jc w:val="center"/>
    </w:pPr>
    <w:rPr>
      <w:rFonts w:ascii="Century" w:hAnsi="Century"/>
      <w:noProof/>
      <w:sz w:val="20"/>
    </w:rPr>
  </w:style>
  <w:style w:type="character" w:customStyle="1" w:styleId="EndNoteBibliographyTitle0">
    <w:name w:val="EndNote Bibliography Title (文字)"/>
    <w:basedOn w:val="DefaultParagraphFont"/>
    <w:link w:val="EndNoteBibliographyTitle"/>
    <w:rsid w:val="00011084"/>
    <w:rPr>
      <w:rFonts w:ascii="Century" w:hAnsi="Century"/>
      <w:noProof/>
      <w:kern w:val="2"/>
      <w:sz w:val="20"/>
    </w:rPr>
  </w:style>
  <w:style w:type="paragraph" w:customStyle="1" w:styleId="EndNoteBibliography">
    <w:name w:val="EndNote Bibliography"/>
    <w:basedOn w:val="Normal"/>
    <w:link w:val="EndNoteBibliography0"/>
    <w:rsid w:val="00011084"/>
    <w:pPr>
      <w:jc w:val="left"/>
    </w:pPr>
    <w:rPr>
      <w:rFonts w:ascii="Century" w:hAnsi="Century"/>
      <w:noProof/>
      <w:sz w:val="20"/>
    </w:rPr>
  </w:style>
  <w:style w:type="character" w:customStyle="1" w:styleId="EndNoteBibliography0">
    <w:name w:val="EndNote Bibliography (文字)"/>
    <w:basedOn w:val="DefaultParagraphFont"/>
    <w:link w:val="EndNoteBibliography"/>
    <w:rsid w:val="00011084"/>
    <w:rPr>
      <w:rFonts w:ascii="Century" w:hAnsi="Century"/>
      <w:noProof/>
      <w:kern w:val="2"/>
      <w:sz w:val="20"/>
    </w:rPr>
  </w:style>
  <w:style w:type="character" w:styleId="Hyperlink">
    <w:name w:val="Hyperlink"/>
    <w:basedOn w:val="DefaultParagraphFont"/>
    <w:uiPriority w:val="99"/>
    <w:unhideWhenUsed/>
    <w:rsid w:val="00011084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011084"/>
    <w:pPr>
      <w:spacing w:after="0" w:line="240" w:lineRule="auto"/>
    </w:pPr>
    <w:rPr>
      <w:kern w:val="2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9CFB4F-3B92-4D7F-93F2-95E67AC087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88</Words>
  <Characters>1077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ndy Chiu</dc:creator>
  <cp:keywords/>
  <dc:description/>
  <cp:lastModifiedBy>Ellen Johnson</cp:lastModifiedBy>
  <cp:revision>4</cp:revision>
  <cp:lastPrinted>2018-04-17T05:34:00Z</cp:lastPrinted>
  <dcterms:created xsi:type="dcterms:W3CDTF">2019-01-03T19:04:00Z</dcterms:created>
  <dcterms:modified xsi:type="dcterms:W3CDTF">2019-03-12T21:36:00Z</dcterms:modified>
</cp:coreProperties>
</file>